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2836" w:rsidRDefault="000B69D0" w:rsidP="00DF5C33">
      <w:pPr>
        <w:ind w:right="-72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063FE0C" wp14:editId="2624CFEF">
            <wp:simplePos x="0" y="0"/>
            <wp:positionH relativeFrom="column">
              <wp:posOffset>2667001</wp:posOffset>
            </wp:positionH>
            <wp:positionV relativeFrom="paragraph">
              <wp:posOffset>-742951</wp:posOffset>
            </wp:positionV>
            <wp:extent cx="1013148" cy="1020805"/>
            <wp:effectExtent l="0" t="0" r="0" b="8255"/>
            <wp:wrapNone/>
            <wp:docPr id="10" name="Picture 10" descr="fcabc_logo_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cabc_logo_color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4159" cy="102182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2258F" w:rsidRDefault="0022258F" w:rsidP="00D456A2">
      <w:pPr>
        <w:pStyle w:val="Header"/>
        <w:ind w:right="-720"/>
        <w:jc w:val="center"/>
        <w:rPr>
          <w:rFonts w:ascii="Arial" w:hAnsi="Arial" w:cs="Arial"/>
          <w:b/>
          <w:sz w:val="24"/>
          <w:szCs w:val="24"/>
        </w:rPr>
      </w:pPr>
    </w:p>
    <w:p w:rsidR="00F759E3" w:rsidRDefault="000B69D0" w:rsidP="00D456A2">
      <w:pPr>
        <w:pStyle w:val="Header"/>
        <w:ind w:right="-720"/>
        <w:jc w:val="center"/>
        <w:rPr>
          <w:rFonts w:ascii="Arial" w:hAnsi="Arial" w:cs="Arial"/>
          <w:b/>
          <w:sz w:val="24"/>
          <w:szCs w:val="24"/>
        </w:rPr>
      </w:pPr>
      <w:r w:rsidRPr="00FF78BA">
        <w:rPr>
          <w:rFonts w:ascii="Arial" w:hAnsi="Arial" w:cs="Arial"/>
          <w:b/>
          <w:sz w:val="24"/>
          <w:szCs w:val="24"/>
        </w:rPr>
        <w:t>Fire Chief’s Association of Broward County</w:t>
      </w:r>
    </w:p>
    <w:p w:rsidR="00D456A2" w:rsidRDefault="00D456A2" w:rsidP="00D456A2">
      <w:pPr>
        <w:pStyle w:val="Header"/>
        <w:ind w:right="-720"/>
        <w:jc w:val="center"/>
        <w:rPr>
          <w:rFonts w:ascii="Arial" w:hAnsi="Arial" w:cs="Arial"/>
          <w:b/>
          <w:sz w:val="24"/>
          <w:szCs w:val="24"/>
        </w:rPr>
      </w:pPr>
      <w:r w:rsidRPr="00D456A2">
        <w:rPr>
          <w:rFonts w:ascii="Arial" w:hAnsi="Arial" w:cs="Arial"/>
          <w:b/>
        </w:rPr>
        <w:t>E</w:t>
      </w:r>
      <w:r>
        <w:rPr>
          <w:rFonts w:ascii="Arial" w:hAnsi="Arial" w:cs="Arial"/>
          <w:b/>
        </w:rPr>
        <w:t>mergency Management Sub-</w:t>
      </w:r>
      <w:r w:rsidRPr="00D456A2">
        <w:rPr>
          <w:rFonts w:ascii="Arial" w:hAnsi="Arial" w:cs="Arial"/>
          <w:b/>
        </w:rPr>
        <w:t>Committee Report</w:t>
      </w:r>
    </w:p>
    <w:p w:rsidR="008E1877" w:rsidRDefault="008738AB" w:rsidP="00D456A2">
      <w:pPr>
        <w:pStyle w:val="Header"/>
        <w:ind w:right="-72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For</w:t>
      </w:r>
      <w:r w:rsidR="00256ECC">
        <w:rPr>
          <w:rFonts w:ascii="Arial" w:hAnsi="Arial" w:cs="Arial"/>
          <w:b/>
          <w:sz w:val="24"/>
          <w:szCs w:val="24"/>
        </w:rPr>
        <w:t xml:space="preserve"> </w:t>
      </w:r>
      <w:r w:rsidR="00C367FA">
        <w:rPr>
          <w:rFonts w:ascii="Arial" w:hAnsi="Arial" w:cs="Arial"/>
          <w:b/>
          <w:sz w:val="24"/>
          <w:szCs w:val="24"/>
        </w:rPr>
        <w:t>September 2</w:t>
      </w:r>
      <w:r>
        <w:rPr>
          <w:rFonts w:ascii="Arial" w:hAnsi="Arial" w:cs="Arial"/>
          <w:b/>
          <w:sz w:val="24"/>
          <w:szCs w:val="24"/>
        </w:rPr>
        <w:t>, 2022</w:t>
      </w:r>
    </w:p>
    <w:p w:rsidR="005419DB" w:rsidRDefault="005419DB" w:rsidP="00D456A2">
      <w:pPr>
        <w:pStyle w:val="Header"/>
        <w:ind w:right="-720"/>
        <w:jc w:val="center"/>
        <w:rPr>
          <w:rFonts w:ascii="Arial" w:hAnsi="Arial" w:cs="Arial"/>
          <w:b/>
          <w:sz w:val="24"/>
          <w:szCs w:val="24"/>
        </w:rPr>
      </w:pPr>
    </w:p>
    <w:p w:rsidR="00A21CE6" w:rsidRPr="00F86846" w:rsidRDefault="00E240F5" w:rsidP="00A21CE6">
      <w:pPr>
        <w:pStyle w:val="ListParagraph"/>
        <w:numPr>
          <w:ilvl w:val="0"/>
          <w:numId w:val="19"/>
        </w:numPr>
        <w:spacing w:after="0"/>
        <w:rPr>
          <w:sz w:val="24"/>
          <w:szCs w:val="24"/>
        </w:rPr>
      </w:pPr>
      <w:r w:rsidRPr="00F86846">
        <w:rPr>
          <w:sz w:val="24"/>
          <w:szCs w:val="24"/>
        </w:rPr>
        <w:t xml:space="preserve">The </w:t>
      </w:r>
      <w:r w:rsidR="00A21CE6" w:rsidRPr="00F86846">
        <w:rPr>
          <w:sz w:val="24"/>
          <w:szCs w:val="24"/>
        </w:rPr>
        <w:t>E</w:t>
      </w:r>
      <w:r w:rsidRPr="00F86846">
        <w:rPr>
          <w:sz w:val="24"/>
          <w:szCs w:val="24"/>
        </w:rPr>
        <w:t xml:space="preserve">mergency Management Sub-Committee </w:t>
      </w:r>
      <w:r w:rsidR="00A21CE6" w:rsidRPr="00F86846">
        <w:rPr>
          <w:sz w:val="24"/>
          <w:szCs w:val="24"/>
        </w:rPr>
        <w:t>met</w:t>
      </w:r>
      <w:r w:rsidR="000D139A">
        <w:rPr>
          <w:sz w:val="24"/>
          <w:szCs w:val="24"/>
        </w:rPr>
        <w:t xml:space="preserve"> </w:t>
      </w:r>
      <w:r w:rsidR="00C367FA">
        <w:rPr>
          <w:sz w:val="24"/>
          <w:szCs w:val="24"/>
        </w:rPr>
        <w:t>8/24</w:t>
      </w:r>
      <w:r w:rsidR="00707FD6">
        <w:rPr>
          <w:sz w:val="24"/>
          <w:szCs w:val="24"/>
        </w:rPr>
        <w:t xml:space="preserve">. </w:t>
      </w:r>
    </w:p>
    <w:p w:rsidR="00D03156" w:rsidRPr="00F86846" w:rsidRDefault="001A217A" w:rsidP="005E1A68">
      <w:pPr>
        <w:pStyle w:val="ListParagraph"/>
        <w:numPr>
          <w:ilvl w:val="0"/>
          <w:numId w:val="19"/>
        </w:numPr>
        <w:spacing w:after="0"/>
        <w:rPr>
          <w:sz w:val="24"/>
          <w:szCs w:val="24"/>
        </w:rPr>
      </w:pPr>
      <w:r w:rsidRPr="00F86846">
        <w:rPr>
          <w:sz w:val="24"/>
          <w:szCs w:val="24"/>
        </w:rPr>
        <w:t>Int</w:t>
      </w:r>
      <w:r w:rsidR="00E0424D" w:rsidRPr="00F86846">
        <w:rPr>
          <w:sz w:val="24"/>
          <w:szCs w:val="24"/>
        </w:rPr>
        <w:t>erg</w:t>
      </w:r>
      <w:r w:rsidRPr="00F86846">
        <w:rPr>
          <w:sz w:val="24"/>
          <w:szCs w:val="24"/>
        </w:rPr>
        <w:t xml:space="preserve">overnmental </w:t>
      </w:r>
      <w:r w:rsidR="00D03156" w:rsidRPr="00F86846">
        <w:rPr>
          <w:sz w:val="24"/>
          <w:szCs w:val="24"/>
        </w:rPr>
        <w:t>Emergency Coordinating Council (ECC)</w:t>
      </w:r>
      <w:r w:rsidRPr="00F86846">
        <w:rPr>
          <w:sz w:val="24"/>
          <w:szCs w:val="24"/>
        </w:rPr>
        <w:t xml:space="preserve"> </w:t>
      </w:r>
    </w:p>
    <w:p w:rsidR="00AC2F4C" w:rsidRDefault="002D53F6" w:rsidP="00AC2F4C">
      <w:pPr>
        <w:pStyle w:val="ListParagraph"/>
        <w:numPr>
          <w:ilvl w:val="1"/>
          <w:numId w:val="19"/>
        </w:numPr>
      </w:pPr>
      <w:r>
        <w:t xml:space="preserve">The </w:t>
      </w:r>
      <w:r w:rsidR="005C641B">
        <w:t xml:space="preserve">Draft </w:t>
      </w:r>
      <w:r w:rsidR="00AC2F4C">
        <w:t>ECC By</w:t>
      </w:r>
      <w:r w:rsidR="00895F16">
        <w:t>l</w:t>
      </w:r>
      <w:r w:rsidR="00AC2F4C">
        <w:t xml:space="preserve">aws have been approved by County legal </w:t>
      </w:r>
      <w:r w:rsidR="005C641B">
        <w:t xml:space="preserve">and will be distributed to the ECC membership with the agenda for discussion/vote at the 9/14 ECC meeting. </w:t>
      </w:r>
      <w:r w:rsidR="00AC2F4C">
        <w:t xml:space="preserve">  </w:t>
      </w:r>
    </w:p>
    <w:p w:rsidR="00BD6CC2" w:rsidRDefault="00BD6CC2" w:rsidP="00BD6CC2">
      <w:pPr>
        <w:pStyle w:val="ListParagraph"/>
        <w:numPr>
          <w:ilvl w:val="1"/>
          <w:numId w:val="19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 xml:space="preserve">Executive Board – vote for positions and run for positions </w:t>
      </w:r>
    </w:p>
    <w:p w:rsidR="006E3700" w:rsidRDefault="00BD6CC2" w:rsidP="00895F16">
      <w:pPr>
        <w:pStyle w:val="ListParagraph"/>
        <w:numPr>
          <w:ilvl w:val="1"/>
          <w:numId w:val="19"/>
        </w:numPr>
      </w:pPr>
      <w:r>
        <w:t xml:space="preserve">Special Presentation: </w:t>
      </w:r>
      <w:r w:rsidR="006E3700">
        <w:t xml:space="preserve">FPL will be giving a presentation 9/14 regarding </w:t>
      </w:r>
      <w:r w:rsidR="00C0795E">
        <w:t>C</w:t>
      </w:r>
      <w:r w:rsidR="006E3700">
        <w:t xml:space="preserve">ritical </w:t>
      </w:r>
      <w:r w:rsidR="00C0795E">
        <w:t>I</w:t>
      </w:r>
      <w:r w:rsidR="006E3700">
        <w:t>nfrastructure</w:t>
      </w:r>
      <w:r w:rsidR="00C0795E">
        <w:t xml:space="preserve"> Facilities</w:t>
      </w:r>
      <w:r w:rsidR="006E3700">
        <w:t xml:space="preserve"> </w:t>
      </w:r>
      <w:r w:rsidR="0026145A">
        <w:t xml:space="preserve">(CIF) </w:t>
      </w:r>
      <w:r w:rsidR="006E3700">
        <w:t xml:space="preserve">&amp; prioritization of restoration. </w:t>
      </w:r>
    </w:p>
    <w:p w:rsidR="00BD6CC2" w:rsidRDefault="00BD6CC2" w:rsidP="006E3700">
      <w:pPr>
        <w:pStyle w:val="ListParagraph"/>
        <w:numPr>
          <w:ilvl w:val="1"/>
          <w:numId w:val="19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 xml:space="preserve">Special Presentation: GETS – Gov. Emergency Telecommunications Service – will present either Sept or Oct.  </w:t>
      </w:r>
    </w:p>
    <w:p w:rsidR="00707FD6" w:rsidRDefault="00707FD6" w:rsidP="008A04BC">
      <w:pPr>
        <w:pStyle w:val="ListParagraph"/>
        <w:numPr>
          <w:ilvl w:val="0"/>
          <w:numId w:val="42"/>
        </w:numPr>
        <w:spacing w:after="0" w:line="252" w:lineRule="auto"/>
        <w:contextualSpacing w:val="0"/>
        <w:rPr>
          <w:rFonts w:eastAsia="Times New Roman"/>
        </w:rPr>
      </w:pPr>
      <w:r>
        <w:rPr>
          <w:rFonts w:eastAsia="Times New Roman"/>
        </w:rPr>
        <w:t xml:space="preserve">ECC </w:t>
      </w:r>
      <w:r w:rsidR="00BA0AEE">
        <w:rPr>
          <w:rFonts w:eastAsia="Times New Roman"/>
        </w:rPr>
        <w:t xml:space="preserve">Annual Report – The ECC </w:t>
      </w:r>
      <w:r>
        <w:rPr>
          <w:rFonts w:eastAsia="Times New Roman"/>
        </w:rPr>
        <w:t xml:space="preserve">is a committee of the Broward County Board of Commissioners and </w:t>
      </w:r>
      <w:r w:rsidR="006E3700">
        <w:rPr>
          <w:rFonts w:eastAsia="Times New Roman"/>
        </w:rPr>
        <w:t>is beginning work for the</w:t>
      </w:r>
      <w:r>
        <w:rPr>
          <w:rFonts w:eastAsia="Times New Roman"/>
        </w:rPr>
        <w:t xml:space="preserve"> annual report to the Commission</w:t>
      </w:r>
      <w:r w:rsidR="008A04BC">
        <w:rPr>
          <w:rFonts w:eastAsia="Times New Roman"/>
        </w:rPr>
        <w:t xml:space="preserve"> with recommendations</w:t>
      </w:r>
      <w:r w:rsidR="00895F16">
        <w:rPr>
          <w:rFonts w:eastAsia="Times New Roman"/>
        </w:rPr>
        <w:t xml:space="preserve"> from the body</w:t>
      </w:r>
      <w:r w:rsidR="008A04BC">
        <w:rPr>
          <w:rFonts w:eastAsia="Times New Roman"/>
        </w:rPr>
        <w:t>.</w:t>
      </w:r>
      <w:r>
        <w:rPr>
          <w:rFonts w:eastAsia="Times New Roman"/>
        </w:rPr>
        <w:t xml:space="preserve"> </w:t>
      </w:r>
    </w:p>
    <w:p w:rsidR="00707FD6" w:rsidRDefault="00707FD6" w:rsidP="00707FD6">
      <w:pPr>
        <w:pStyle w:val="ListParagraph"/>
        <w:numPr>
          <w:ilvl w:val="0"/>
          <w:numId w:val="42"/>
        </w:numPr>
        <w:spacing w:after="0" w:line="252" w:lineRule="auto"/>
        <w:rPr>
          <w:rFonts w:eastAsia="Times New Roman"/>
        </w:rPr>
      </w:pPr>
      <w:r w:rsidRPr="005A2B5F">
        <w:rPr>
          <w:rFonts w:eastAsia="Times New Roman"/>
        </w:rPr>
        <w:t>The next</w:t>
      </w:r>
      <w:r w:rsidR="00465F3B">
        <w:rPr>
          <w:rFonts w:eastAsia="Times New Roman"/>
        </w:rPr>
        <w:t xml:space="preserve"> quarterly</w:t>
      </w:r>
      <w:r w:rsidRPr="005A2B5F">
        <w:rPr>
          <w:rFonts w:eastAsia="Times New Roman"/>
        </w:rPr>
        <w:t xml:space="preserve"> meeting will be held on Wednesday, </w:t>
      </w:r>
      <w:r w:rsidR="008A04BC">
        <w:rPr>
          <w:rFonts w:eastAsia="Times New Roman"/>
        </w:rPr>
        <w:t>September</w:t>
      </w:r>
      <w:r w:rsidRPr="005A2B5F">
        <w:rPr>
          <w:rFonts w:eastAsia="Times New Roman"/>
        </w:rPr>
        <w:t xml:space="preserve"> </w:t>
      </w:r>
      <w:r w:rsidR="008A04BC">
        <w:rPr>
          <w:rFonts w:eastAsia="Times New Roman"/>
        </w:rPr>
        <w:t>14</w:t>
      </w:r>
      <w:r w:rsidRPr="005A2B5F">
        <w:rPr>
          <w:rFonts w:eastAsia="Times New Roman"/>
        </w:rPr>
        <w:t>th</w:t>
      </w:r>
      <w:r>
        <w:rPr>
          <w:rFonts w:eastAsia="Times New Roman"/>
        </w:rPr>
        <w:t xml:space="preserve"> at 10:00am in person.</w:t>
      </w:r>
      <w:r w:rsidR="00BF3139">
        <w:rPr>
          <w:rFonts w:eastAsia="Times New Roman"/>
        </w:rPr>
        <w:t xml:space="preserve"> Location TBD. </w:t>
      </w:r>
    </w:p>
    <w:p w:rsidR="008F5BE7" w:rsidRDefault="008F5BE7" w:rsidP="00445DFF">
      <w:pPr>
        <w:pStyle w:val="ListParagraph"/>
        <w:numPr>
          <w:ilvl w:val="0"/>
          <w:numId w:val="19"/>
        </w:numPr>
      </w:pPr>
      <w:r>
        <w:t xml:space="preserve">CIF – some cities have received their lists and are working through them with the County. It has been requested of the County to provide a workshop on how sites are chosen and the process for changes/ addition/deletions. </w:t>
      </w:r>
    </w:p>
    <w:p w:rsidR="00445DFF" w:rsidRDefault="00BD6CC2" w:rsidP="00445DFF">
      <w:pPr>
        <w:pStyle w:val="ListParagraph"/>
        <w:numPr>
          <w:ilvl w:val="0"/>
          <w:numId w:val="19"/>
        </w:numPr>
      </w:pPr>
      <w:r>
        <w:t>Grants</w:t>
      </w:r>
      <w:r w:rsidR="00830D50">
        <w:t>-</w:t>
      </w:r>
      <w:r>
        <w:t xml:space="preserve"> Increase in mitigation grant funding </w:t>
      </w:r>
      <w:r w:rsidR="00C0795E">
        <w:t xml:space="preserve">announced. Collaborating on Regional EM Projects. </w:t>
      </w:r>
    </w:p>
    <w:p w:rsidR="00946A7B" w:rsidRDefault="00946A7B" w:rsidP="00946A7B"/>
    <w:p w:rsidR="00445DFF" w:rsidRDefault="00445DFF" w:rsidP="00946A7B"/>
    <w:p w:rsidR="00946A7B" w:rsidRDefault="00946A7B" w:rsidP="00946A7B">
      <w:pPr>
        <w:spacing w:after="0"/>
        <w:rPr>
          <w:sz w:val="24"/>
          <w:szCs w:val="24"/>
        </w:rPr>
      </w:pPr>
    </w:p>
    <w:p w:rsidR="00946A7B" w:rsidRPr="00946A7B" w:rsidRDefault="00946A7B" w:rsidP="00946A7B">
      <w:pPr>
        <w:spacing w:after="0"/>
        <w:rPr>
          <w:sz w:val="24"/>
          <w:szCs w:val="24"/>
        </w:rPr>
      </w:pPr>
    </w:p>
    <w:sectPr w:rsidR="00946A7B" w:rsidRPr="00946A7B" w:rsidSect="009E413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440" w:right="1440" w:bottom="1008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91832" w:rsidRDefault="00E91832" w:rsidP="009C7F0E">
      <w:pPr>
        <w:spacing w:after="0" w:line="240" w:lineRule="auto"/>
      </w:pPr>
      <w:r>
        <w:separator/>
      </w:r>
    </w:p>
  </w:endnote>
  <w:endnote w:type="continuationSeparator" w:id="0">
    <w:p w:rsidR="00E91832" w:rsidRDefault="00E91832" w:rsidP="009C7F0E">
      <w:pPr>
        <w:spacing w:after="0" w:line="240" w:lineRule="auto"/>
      </w:pPr>
      <w:r>
        <w:continuationSeparator/>
      </w:r>
    </w:p>
  </w:endnote>
  <w:endnote w:type="continuationNotice" w:id="1">
    <w:p w:rsidR="00E91832" w:rsidRDefault="00E9183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760B8" w:rsidRDefault="002760B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760B8" w:rsidRPr="003470FF" w:rsidRDefault="002760B8" w:rsidP="00486ABB">
    <w:pPr>
      <w:pStyle w:val="Footer"/>
      <w:jc w:val="center"/>
      <w:rPr>
        <w:sz w:val="20"/>
        <w:szCs w:val="20"/>
      </w:rPr>
    </w:pPr>
    <w:r w:rsidRPr="00642913">
      <w:rPr>
        <w:sz w:val="20"/>
        <w:szCs w:val="20"/>
      </w:rPr>
      <w:t>Fire Chiefs Association of Broward</w:t>
    </w:r>
    <w:r>
      <w:rPr>
        <w:sz w:val="20"/>
        <w:szCs w:val="20"/>
      </w:rPr>
      <w:t xml:space="preserve"> </w:t>
    </w:r>
    <w:r w:rsidRPr="00642913">
      <w:rPr>
        <w:sz w:val="20"/>
        <w:szCs w:val="20"/>
      </w:rPr>
      <w:t xml:space="preserve">County </w:t>
    </w:r>
    <w:r>
      <w:rPr>
        <w:sz w:val="20"/>
        <w:szCs w:val="20"/>
      </w:rPr>
      <w:sym w:font="Wingdings" w:char="F09F"/>
    </w:r>
    <w:r>
      <w:rPr>
        <w:sz w:val="20"/>
        <w:szCs w:val="20"/>
      </w:rPr>
      <w:t xml:space="preserve"> </w:t>
    </w:r>
    <w:r w:rsidRPr="00642913">
      <w:rPr>
        <w:sz w:val="20"/>
        <w:szCs w:val="20"/>
      </w:rPr>
      <w:t xml:space="preserve">6919 W. Broward Blvd, # 152 </w:t>
    </w:r>
    <w:r>
      <w:rPr>
        <w:sz w:val="20"/>
        <w:szCs w:val="20"/>
      </w:rPr>
      <w:sym w:font="Wingdings" w:char="F09F"/>
    </w:r>
    <w:r>
      <w:rPr>
        <w:sz w:val="20"/>
        <w:szCs w:val="20"/>
      </w:rPr>
      <w:t xml:space="preserve"> </w:t>
    </w:r>
    <w:r w:rsidRPr="00642913">
      <w:rPr>
        <w:sz w:val="20"/>
        <w:szCs w:val="20"/>
      </w:rPr>
      <w:t>Plantation</w:t>
    </w:r>
    <w:r>
      <w:rPr>
        <w:sz w:val="20"/>
        <w:szCs w:val="20"/>
      </w:rPr>
      <w:t xml:space="preserve"> </w:t>
    </w:r>
    <w:r>
      <w:rPr>
        <w:sz w:val="20"/>
        <w:szCs w:val="20"/>
      </w:rPr>
      <w:sym w:font="Wingdings" w:char="F09F"/>
    </w:r>
    <w:r>
      <w:rPr>
        <w:sz w:val="20"/>
        <w:szCs w:val="20"/>
      </w:rPr>
      <w:t xml:space="preserve"> FL</w:t>
    </w:r>
    <w:r>
      <w:rPr>
        <w:sz w:val="20"/>
        <w:szCs w:val="20"/>
      </w:rPr>
      <w:sym w:font="Wingdings" w:char="F09F"/>
    </w:r>
    <w:r>
      <w:rPr>
        <w:sz w:val="20"/>
        <w:szCs w:val="20"/>
      </w:rPr>
      <w:t xml:space="preserve"> 33317</w:t>
    </w:r>
  </w:p>
  <w:p w:rsidR="002760B8" w:rsidRDefault="002760B8">
    <w:pPr>
      <w:pStyle w:val="Footer"/>
    </w:pPr>
  </w:p>
  <w:p w:rsidR="002760B8" w:rsidRDefault="002760B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760B8" w:rsidRDefault="002760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91832" w:rsidRDefault="00E91832" w:rsidP="009C7F0E">
      <w:pPr>
        <w:spacing w:after="0" w:line="240" w:lineRule="auto"/>
      </w:pPr>
      <w:r>
        <w:separator/>
      </w:r>
    </w:p>
  </w:footnote>
  <w:footnote w:type="continuationSeparator" w:id="0">
    <w:p w:rsidR="00E91832" w:rsidRDefault="00E91832" w:rsidP="009C7F0E">
      <w:pPr>
        <w:spacing w:after="0" w:line="240" w:lineRule="auto"/>
      </w:pPr>
      <w:r>
        <w:continuationSeparator/>
      </w:r>
    </w:p>
  </w:footnote>
  <w:footnote w:type="continuationNotice" w:id="1">
    <w:p w:rsidR="00E91832" w:rsidRDefault="00E9183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760B8" w:rsidRDefault="002760B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760B8" w:rsidRDefault="00E91832">
    <w:pPr>
      <w:pStyle w:val="Header"/>
      <w:jc w:val="right"/>
    </w:pPr>
    <w:sdt>
      <w:sdtPr>
        <w:id w:val="-1726979600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 w14:anchorId="564557D1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57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sdt>
      <w:sdtPr>
        <w:id w:val="162302998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2760B8">
          <w:fldChar w:fldCharType="begin"/>
        </w:r>
        <w:r w:rsidR="002760B8">
          <w:instrText xml:space="preserve"> PAGE   \* MERGEFORMAT </w:instrText>
        </w:r>
        <w:r w:rsidR="002760B8">
          <w:fldChar w:fldCharType="separate"/>
        </w:r>
        <w:r w:rsidR="002760B8">
          <w:rPr>
            <w:noProof/>
          </w:rPr>
          <w:t>3</w:t>
        </w:r>
        <w:r w:rsidR="002760B8">
          <w:rPr>
            <w:noProof/>
          </w:rPr>
          <w:fldChar w:fldCharType="end"/>
        </w:r>
      </w:sdtContent>
    </w:sdt>
  </w:p>
  <w:p w:rsidR="002760B8" w:rsidRPr="005C0A18" w:rsidRDefault="002760B8" w:rsidP="00A568C5">
    <w:pPr>
      <w:pStyle w:val="Header"/>
      <w:tabs>
        <w:tab w:val="left" w:pos="2376"/>
      </w:tabs>
      <w:rPr>
        <w:rFonts w:ascii="Calibri Light" w:hAnsi="Calibri Light" w:cs="Arial"/>
        <w:b/>
        <w:spacing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760B8" w:rsidRDefault="002760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D792E"/>
    <w:multiLevelType w:val="hybridMultilevel"/>
    <w:tmpl w:val="F6B2B9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1">
      <w:start w:val="1"/>
      <w:numFmt w:val="decimal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9223B"/>
    <w:multiLevelType w:val="hybridMultilevel"/>
    <w:tmpl w:val="65B42E28"/>
    <w:lvl w:ilvl="0" w:tplc="49C6AFEA">
      <w:start w:val="1"/>
      <w:numFmt w:val="lowerLetter"/>
      <w:lvlText w:val="%1."/>
      <w:lvlJc w:val="left"/>
      <w:pPr>
        <w:ind w:left="1620" w:hanging="360"/>
      </w:pPr>
      <w:rPr>
        <w:b w:val="0"/>
        <w:bCs w:val="0"/>
      </w:rPr>
    </w:lvl>
    <w:lvl w:ilvl="1" w:tplc="04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3060" w:hanging="180"/>
      </w:pPr>
    </w:lvl>
    <w:lvl w:ilvl="3" w:tplc="0409000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" w15:restartNumberingAfterBreak="0">
    <w:nsid w:val="01787FFA"/>
    <w:multiLevelType w:val="hybridMultilevel"/>
    <w:tmpl w:val="88C44FE2"/>
    <w:lvl w:ilvl="0" w:tplc="F1A01D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2FE79EE"/>
    <w:multiLevelType w:val="hybridMultilevel"/>
    <w:tmpl w:val="C6DC9CA6"/>
    <w:lvl w:ilvl="0" w:tplc="F35E0C3A">
      <w:start w:val="8"/>
      <w:numFmt w:val="bullet"/>
      <w:lvlText w:val=""/>
      <w:lvlJc w:val="left"/>
      <w:pPr>
        <w:ind w:left="825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4" w15:restartNumberingAfterBreak="0">
    <w:nsid w:val="030344A7"/>
    <w:multiLevelType w:val="hybridMultilevel"/>
    <w:tmpl w:val="8DBE17FE"/>
    <w:lvl w:ilvl="0" w:tplc="04090017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42061CF"/>
    <w:multiLevelType w:val="multilevel"/>
    <w:tmpl w:val="0409001D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6" w15:restartNumberingAfterBreak="0">
    <w:nsid w:val="0920347B"/>
    <w:multiLevelType w:val="hybridMultilevel"/>
    <w:tmpl w:val="AC9ED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B1032C"/>
    <w:multiLevelType w:val="hybridMultilevel"/>
    <w:tmpl w:val="6E3A30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974F83"/>
    <w:multiLevelType w:val="hybridMultilevel"/>
    <w:tmpl w:val="1EB0CD70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0C426284"/>
    <w:multiLevelType w:val="hybridMultilevel"/>
    <w:tmpl w:val="1F30C0E4"/>
    <w:lvl w:ilvl="0" w:tplc="B8203A8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3427466"/>
    <w:multiLevelType w:val="hybridMultilevel"/>
    <w:tmpl w:val="B1963DD6"/>
    <w:lvl w:ilvl="0" w:tplc="49C6AFEA">
      <w:start w:val="1"/>
      <w:numFmt w:val="lowerLetter"/>
      <w:lvlText w:val="%1."/>
      <w:lvlJc w:val="left"/>
      <w:pPr>
        <w:ind w:left="1620" w:hanging="360"/>
      </w:pPr>
      <w:rPr>
        <w:b w:val="0"/>
        <w:bCs w:val="0"/>
      </w:rPr>
    </w:lvl>
    <w:lvl w:ilvl="1" w:tplc="04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3060" w:hanging="180"/>
      </w:pPr>
    </w:lvl>
    <w:lvl w:ilvl="3" w:tplc="0409000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1" w15:restartNumberingAfterBreak="0">
    <w:nsid w:val="19686FDA"/>
    <w:multiLevelType w:val="hybridMultilevel"/>
    <w:tmpl w:val="880A69C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A9C0DD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FFA023C"/>
    <w:multiLevelType w:val="hybridMultilevel"/>
    <w:tmpl w:val="CBA883F6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20A16562"/>
    <w:multiLevelType w:val="hybridMultilevel"/>
    <w:tmpl w:val="662651DA"/>
    <w:lvl w:ilvl="0" w:tplc="E8A6BD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3677B8"/>
    <w:multiLevelType w:val="hybridMultilevel"/>
    <w:tmpl w:val="55F648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42297F"/>
    <w:multiLevelType w:val="hybridMultilevel"/>
    <w:tmpl w:val="617C668C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28C2455D"/>
    <w:multiLevelType w:val="hybridMultilevel"/>
    <w:tmpl w:val="96444434"/>
    <w:lvl w:ilvl="0" w:tplc="9170F11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91D733A"/>
    <w:multiLevelType w:val="hybridMultilevel"/>
    <w:tmpl w:val="7A801A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A7B7756"/>
    <w:multiLevelType w:val="hybridMultilevel"/>
    <w:tmpl w:val="7574804C"/>
    <w:lvl w:ilvl="0" w:tplc="32C2BA38">
      <w:start w:val="4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CD65BB6"/>
    <w:multiLevelType w:val="multilevel"/>
    <w:tmpl w:val="4456F4CC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21" w15:restartNumberingAfterBreak="0">
    <w:nsid w:val="2F017AD5"/>
    <w:multiLevelType w:val="hybridMultilevel"/>
    <w:tmpl w:val="B7C24560"/>
    <w:lvl w:ilvl="0" w:tplc="04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  <w:b w:val="0"/>
        <w:bCs w:val="0"/>
      </w:rPr>
    </w:lvl>
    <w:lvl w:ilvl="1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3870" w:hanging="180"/>
      </w:pPr>
    </w:lvl>
    <w:lvl w:ilvl="3" w:tplc="0409000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5310" w:hanging="360"/>
      </w:pPr>
    </w:lvl>
    <w:lvl w:ilvl="5" w:tplc="0409001B" w:tentative="1">
      <w:start w:val="1"/>
      <w:numFmt w:val="lowerRoman"/>
      <w:lvlText w:val="%6."/>
      <w:lvlJc w:val="right"/>
      <w:pPr>
        <w:ind w:left="6030" w:hanging="180"/>
      </w:pPr>
    </w:lvl>
    <w:lvl w:ilvl="6" w:tplc="0409000F" w:tentative="1">
      <w:start w:val="1"/>
      <w:numFmt w:val="decimal"/>
      <w:lvlText w:val="%7."/>
      <w:lvlJc w:val="left"/>
      <w:pPr>
        <w:ind w:left="6750" w:hanging="360"/>
      </w:pPr>
    </w:lvl>
    <w:lvl w:ilvl="7" w:tplc="04090019" w:tentative="1">
      <w:start w:val="1"/>
      <w:numFmt w:val="lowerLetter"/>
      <w:lvlText w:val="%8."/>
      <w:lvlJc w:val="left"/>
      <w:pPr>
        <w:ind w:left="7470" w:hanging="360"/>
      </w:pPr>
    </w:lvl>
    <w:lvl w:ilvl="8" w:tplc="0409001B" w:tentative="1">
      <w:start w:val="1"/>
      <w:numFmt w:val="lowerRoman"/>
      <w:lvlText w:val="%9."/>
      <w:lvlJc w:val="right"/>
      <w:pPr>
        <w:ind w:left="8190" w:hanging="180"/>
      </w:pPr>
    </w:lvl>
  </w:abstractNum>
  <w:abstractNum w:abstractNumId="22" w15:restartNumberingAfterBreak="0">
    <w:nsid w:val="319E3AB0"/>
    <w:multiLevelType w:val="hybridMultilevel"/>
    <w:tmpl w:val="A5F40CA4"/>
    <w:lvl w:ilvl="0" w:tplc="36F6D49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F818A4"/>
    <w:multiLevelType w:val="hybridMultilevel"/>
    <w:tmpl w:val="F88CBD3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365A67DF"/>
    <w:multiLevelType w:val="hybridMultilevel"/>
    <w:tmpl w:val="CEB0E9F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3BA607A4"/>
    <w:multiLevelType w:val="multilevel"/>
    <w:tmpl w:val="B0A4288A"/>
    <w:lvl w:ilvl="0">
      <w:start w:val="1"/>
      <w:numFmt w:val="lowerLetter"/>
      <w:lvlText w:val="%1)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26" w15:restartNumberingAfterBreak="0">
    <w:nsid w:val="3E741A64"/>
    <w:multiLevelType w:val="hybridMultilevel"/>
    <w:tmpl w:val="D4542340"/>
    <w:lvl w:ilvl="0" w:tplc="F65CE3CE">
      <w:start w:val="13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A57A75"/>
    <w:multiLevelType w:val="hybridMultilevel"/>
    <w:tmpl w:val="6358B836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3FB41487"/>
    <w:multiLevelType w:val="hybridMultilevel"/>
    <w:tmpl w:val="33B2B8F0"/>
    <w:lvl w:ilvl="0" w:tplc="AF307118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1063713"/>
    <w:multiLevelType w:val="hybridMultilevel"/>
    <w:tmpl w:val="4AAC01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4BD3714"/>
    <w:multiLevelType w:val="hybridMultilevel"/>
    <w:tmpl w:val="E1EEF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AF556F"/>
    <w:multiLevelType w:val="hybridMultilevel"/>
    <w:tmpl w:val="A718B6D8"/>
    <w:lvl w:ilvl="0" w:tplc="233C102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27B7152"/>
    <w:multiLevelType w:val="hybridMultilevel"/>
    <w:tmpl w:val="B7B886F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55002049"/>
    <w:multiLevelType w:val="hybridMultilevel"/>
    <w:tmpl w:val="BE52EB66"/>
    <w:lvl w:ilvl="0" w:tplc="2794DCD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9E14E94"/>
    <w:multiLevelType w:val="hybridMultilevel"/>
    <w:tmpl w:val="84425266"/>
    <w:lvl w:ilvl="0" w:tplc="04090003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  <w:b w:val="0"/>
        <w:bCs w:val="0"/>
      </w:rPr>
    </w:lvl>
    <w:lvl w:ilvl="1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3870" w:hanging="180"/>
      </w:pPr>
    </w:lvl>
    <w:lvl w:ilvl="3" w:tplc="0409000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5310" w:hanging="360"/>
      </w:pPr>
    </w:lvl>
    <w:lvl w:ilvl="5" w:tplc="0409001B" w:tentative="1">
      <w:start w:val="1"/>
      <w:numFmt w:val="lowerRoman"/>
      <w:lvlText w:val="%6."/>
      <w:lvlJc w:val="right"/>
      <w:pPr>
        <w:ind w:left="6030" w:hanging="180"/>
      </w:pPr>
    </w:lvl>
    <w:lvl w:ilvl="6" w:tplc="0409000F" w:tentative="1">
      <w:start w:val="1"/>
      <w:numFmt w:val="decimal"/>
      <w:lvlText w:val="%7."/>
      <w:lvlJc w:val="left"/>
      <w:pPr>
        <w:ind w:left="6750" w:hanging="360"/>
      </w:pPr>
    </w:lvl>
    <w:lvl w:ilvl="7" w:tplc="04090019" w:tentative="1">
      <w:start w:val="1"/>
      <w:numFmt w:val="lowerLetter"/>
      <w:lvlText w:val="%8."/>
      <w:lvlJc w:val="left"/>
      <w:pPr>
        <w:ind w:left="7470" w:hanging="360"/>
      </w:pPr>
    </w:lvl>
    <w:lvl w:ilvl="8" w:tplc="0409001B" w:tentative="1">
      <w:start w:val="1"/>
      <w:numFmt w:val="lowerRoman"/>
      <w:lvlText w:val="%9."/>
      <w:lvlJc w:val="right"/>
      <w:pPr>
        <w:ind w:left="8190" w:hanging="180"/>
      </w:pPr>
    </w:lvl>
  </w:abstractNum>
  <w:abstractNum w:abstractNumId="35" w15:restartNumberingAfterBreak="0">
    <w:nsid w:val="5E943186"/>
    <w:multiLevelType w:val="hybridMultilevel"/>
    <w:tmpl w:val="5290E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B3794A"/>
    <w:multiLevelType w:val="hybridMultilevel"/>
    <w:tmpl w:val="E9FAB700"/>
    <w:lvl w:ilvl="0" w:tplc="233C102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4E037DD"/>
    <w:multiLevelType w:val="hybridMultilevel"/>
    <w:tmpl w:val="86528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4FE4366"/>
    <w:multiLevelType w:val="hybridMultilevel"/>
    <w:tmpl w:val="AEB042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83915FE"/>
    <w:multiLevelType w:val="hybridMultilevel"/>
    <w:tmpl w:val="EAC4F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D129C8"/>
    <w:multiLevelType w:val="hybridMultilevel"/>
    <w:tmpl w:val="5AF6F052"/>
    <w:lvl w:ilvl="0" w:tplc="42366D14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D1C776B"/>
    <w:multiLevelType w:val="hybridMultilevel"/>
    <w:tmpl w:val="2A2A0BF8"/>
    <w:lvl w:ilvl="0" w:tplc="28024D4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983645"/>
    <w:multiLevelType w:val="hybridMultilevel"/>
    <w:tmpl w:val="AE240D96"/>
    <w:lvl w:ilvl="0" w:tplc="EAEAA15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30"/>
  </w:num>
  <w:num w:numId="3">
    <w:abstractNumId w:val="21"/>
  </w:num>
  <w:num w:numId="4">
    <w:abstractNumId w:val="11"/>
  </w:num>
  <w:num w:numId="5">
    <w:abstractNumId w:val="34"/>
  </w:num>
  <w:num w:numId="6">
    <w:abstractNumId w:val="39"/>
  </w:num>
  <w:num w:numId="7">
    <w:abstractNumId w:val="1"/>
  </w:num>
  <w:num w:numId="8">
    <w:abstractNumId w:val="22"/>
  </w:num>
  <w:num w:numId="9">
    <w:abstractNumId w:val="42"/>
  </w:num>
  <w:num w:numId="10">
    <w:abstractNumId w:val="6"/>
  </w:num>
  <w:num w:numId="11">
    <w:abstractNumId w:val="37"/>
  </w:num>
  <w:num w:numId="12">
    <w:abstractNumId w:val="15"/>
  </w:num>
  <w:num w:numId="13">
    <w:abstractNumId w:val="40"/>
  </w:num>
  <w:num w:numId="14">
    <w:abstractNumId w:val="41"/>
  </w:num>
  <w:num w:numId="15">
    <w:abstractNumId w:val="2"/>
  </w:num>
  <w:num w:numId="16">
    <w:abstractNumId w:val="14"/>
  </w:num>
  <w:num w:numId="17">
    <w:abstractNumId w:val="7"/>
  </w:num>
  <w:num w:numId="18">
    <w:abstractNumId w:val="38"/>
  </w:num>
  <w:num w:numId="19">
    <w:abstractNumId w:val="0"/>
  </w:num>
  <w:num w:numId="20">
    <w:abstractNumId w:val="17"/>
  </w:num>
  <w:num w:numId="21">
    <w:abstractNumId w:val="9"/>
  </w:num>
  <w:num w:numId="22">
    <w:abstractNumId w:val="19"/>
  </w:num>
  <w:num w:numId="23">
    <w:abstractNumId w:val="33"/>
  </w:num>
  <w:num w:numId="24">
    <w:abstractNumId w:val="36"/>
  </w:num>
  <w:num w:numId="25">
    <w:abstractNumId w:val="29"/>
  </w:num>
  <w:num w:numId="26">
    <w:abstractNumId w:val="31"/>
  </w:num>
  <w:num w:numId="27">
    <w:abstractNumId w:val="5"/>
  </w:num>
  <w:num w:numId="28">
    <w:abstractNumId w:val="25"/>
  </w:num>
  <w:num w:numId="29">
    <w:abstractNumId w:val="20"/>
  </w:num>
  <w:num w:numId="30">
    <w:abstractNumId w:val="8"/>
  </w:num>
  <w:num w:numId="31">
    <w:abstractNumId w:val="27"/>
  </w:num>
  <w:num w:numId="32">
    <w:abstractNumId w:val="3"/>
  </w:num>
  <w:num w:numId="33">
    <w:abstractNumId w:val="3"/>
  </w:num>
  <w:num w:numId="34">
    <w:abstractNumId w:val="32"/>
  </w:num>
  <w:num w:numId="35">
    <w:abstractNumId w:val="12"/>
  </w:num>
  <w:num w:numId="36">
    <w:abstractNumId w:val="23"/>
  </w:num>
  <w:num w:numId="37">
    <w:abstractNumId w:val="16"/>
  </w:num>
  <w:num w:numId="38">
    <w:abstractNumId w:val="13"/>
  </w:num>
  <w:num w:numId="3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4"/>
  </w:num>
  <w:num w:numId="4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4"/>
  </w:num>
  <w:num w:numId="43">
    <w:abstractNumId w:val="26"/>
  </w:num>
  <w:num w:numId="44">
    <w:abstractNumId w:val="3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hdrShapeDefaults>
    <o:shapedefaults v:ext="edit" spidmax="2058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c2tjC0NDUzMDOwtDRX0lEKTi0uzszPAykwMqgFALbKoSwtAAAA"/>
  </w:docVars>
  <w:rsids>
    <w:rsidRoot w:val="009C7F0E"/>
    <w:rsid w:val="0000018A"/>
    <w:rsid w:val="00000B27"/>
    <w:rsid w:val="00004FE4"/>
    <w:rsid w:val="000051FD"/>
    <w:rsid w:val="00006C8D"/>
    <w:rsid w:val="0000709E"/>
    <w:rsid w:val="000073E0"/>
    <w:rsid w:val="00011B39"/>
    <w:rsid w:val="0001288A"/>
    <w:rsid w:val="00012A45"/>
    <w:rsid w:val="00013175"/>
    <w:rsid w:val="00013563"/>
    <w:rsid w:val="0001427A"/>
    <w:rsid w:val="00014C0D"/>
    <w:rsid w:val="000206BC"/>
    <w:rsid w:val="000209EB"/>
    <w:rsid w:val="00022F29"/>
    <w:rsid w:val="00023BA4"/>
    <w:rsid w:val="00025DF2"/>
    <w:rsid w:val="0002780E"/>
    <w:rsid w:val="000300D3"/>
    <w:rsid w:val="00030F7F"/>
    <w:rsid w:val="0003244E"/>
    <w:rsid w:val="0003249C"/>
    <w:rsid w:val="00034137"/>
    <w:rsid w:val="0003675B"/>
    <w:rsid w:val="00040B2F"/>
    <w:rsid w:val="00046E71"/>
    <w:rsid w:val="00051276"/>
    <w:rsid w:val="0005545D"/>
    <w:rsid w:val="00062CEA"/>
    <w:rsid w:val="00063CDC"/>
    <w:rsid w:val="0006406D"/>
    <w:rsid w:val="000651A7"/>
    <w:rsid w:val="00065AEB"/>
    <w:rsid w:val="00065F20"/>
    <w:rsid w:val="00065F71"/>
    <w:rsid w:val="00072129"/>
    <w:rsid w:val="00072142"/>
    <w:rsid w:val="00073A83"/>
    <w:rsid w:val="00074E5F"/>
    <w:rsid w:val="0007519E"/>
    <w:rsid w:val="0007528D"/>
    <w:rsid w:val="0007686A"/>
    <w:rsid w:val="00081641"/>
    <w:rsid w:val="00081858"/>
    <w:rsid w:val="00083766"/>
    <w:rsid w:val="0008492C"/>
    <w:rsid w:val="00084964"/>
    <w:rsid w:val="00085605"/>
    <w:rsid w:val="00087234"/>
    <w:rsid w:val="0009154B"/>
    <w:rsid w:val="00092C23"/>
    <w:rsid w:val="000935C5"/>
    <w:rsid w:val="00096C74"/>
    <w:rsid w:val="00096C84"/>
    <w:rsid w:val="000A14F7"/>
    <w:rsid w:val="000A1DFA"/>
    <w:rsid w:val="000A2A6A"/>
    <w:rsid w:val="000A4D36"/>
    <w:rsid w:val="000A598E"/>
    <w:rsid w:val="000A6820"/>
    <w:rsid w:val="000B0D5E"/>
    <w:rsid w:val="000B1115"/>
    <w:rsid w:val="000B2883"/>
    <w:rsid w:val="000B2A20"/>
    <w:rsid w:val="000B445B"/>
    <w:rsid w:val="000B69D0"/>
    <w:rsid w:val="000B6F0D"/>
    <w:rsid w:val="000C0382"/>
    <w:rsid w:val="000C1FD3"/>
    <w:rsid w:val="000C3C38"/>
    <w:rsid w:val="000C474B"/>
    <w:rsid w:val="000C4A08"/>
    <w:rsid w:val="000C5DBD"/>
    <w:rsid w:val="000C6682"/>
    <w:rsid w:val="000C6EFE"/>
    <w:rsid w:val="000D139A"/>
    <w:rsid w:val="000D187A"/>
    <w:rsid w:val="000D24FD"/>
    <w:rsid w:val="000D26D1"/>
    <w:rsid w:val="000D29C1"/>
    <w:rsid w:val="000D4CBD"/>
    <w:rsid w:val="000E0CF0"/>
    <w:rsid w:val="000E2CE6"/>
    <w:rsid w:val="000E4C09"/>
    <w:rsid w:val="000E4D27"/>
    <w:rsid w:val="000E539F"/>
    <w:rsid w:val="000E66DA"/>
    <w:rsid w:val="000E6A3E"/>
    <w:rsid w:val="000E7659"/>
    <w:rsid w:val="000E783C"/>
    <w:rsid w:val="000F0C48"/>
    <w:rsid w:val="000F3478"/>
    <w:rsid w:val="000F60D7"/>
    <w:rsid w:val="000F724D"/>
    <w:rsid w:val="00100807"/>
    <w:rsid w:val="00100EA9"/>
    <w:rsid w:val="00103ED4"/>
    <w:rsid w:val="0010780C"/>
    <w:rsid w:val="00107DFE"/>
    <w:rsid w:val="00110A59"/>
    <w:rsid w:val="00112998"/>
    <w:rsid w:val="001138AE"/>
    <w:rsid w:val="0011401E"/>
    <w:rsid w:val="001150CC"/>
    <w:rsid w:val="001154F3"/>
    <w:rsid w:val="001159F0"/>
    <w:rsid w:val="00116BAA"/>
    <w:rsid w:val="0012059B"/>
    <w:rsid w:val="00121402"/>
    <w:rsid w:val="00121A96"/>
    <w:rsid w:val="00121F65"/>
    <w:rsid w:val="001234F3"/>
    <w:rsid w:val="00126B2B"/>
    <w:rsid w:val="00127921"/>
    <w:rsid w:val="00127D7E"/>
    <w:rsid w:val="0013023B"/>
    <w:rsid w:val="00131C5C"/>
    <w:rsid w:val="00133A04"/>
    <w:rsid w:val="00133AAB"/>
    <w:rsid w:val="00133FF9"/>
    <w:rsid w:val="001341D6"/>
    <w:rsid w:val="0013571A"/>
    <w:rsid w:val="00135F5A"/>
    <w:rsid w:val="0013610B"/>
    <w:rsid w:val="00136B9C"/>
    <w:rsid w:val="001374CB"/>
    <w:rsid w:val="00141452"/>
    <w:rsid w:val="00144F24"/>
    <w:rsid w:val="00145207"/>
    <w:rsid w:val="001454E5"/>
    <w:rsid w:val="00146CA4"/>
    <w:rsid w:val="001477B7"/>
    <w:rsid w:val="0015175F"/>
    <w:rsid w:val="00151F46"/>
    <w:rsid w:val="00155167"/>
    <w:rsid w:val="00156EC0"/>
    <w:rsid w:val="0015771B"/>
    <w:rsid w:val="0015797F"/>
    <w:rsid w:val="00160F28"/>
    <w:rsid w:val="001611FC"/>
    <w:rsid w:val="0016250B"/>
    <w:rsid w:val="00162F23"/>
    <w:rsid w:val="00163F8A"/>
    <w:rsid w:val="00164468"/>
    <w:rsid w:val="001649F4"/>
    <w:rsid w:val="001651A2"/>
    <w:rsid w:val="0017155E"/>
    <w:rsid w:val="001725F4"/>
    <w:rsid w:val="00172644"/>
    <w:rsid w:val="0017356B"/>
    <w:rsid w:val="00173D4D"/>
    <w:rsid w:val="0018036A"/>
    <w:rsid w:val="00181716"/>
    <w:rsid w:val="001836D5"/>
    <w:rsid w:val="00183EBA"/>
    <w:rsid w:val="00183FDE"/>
    <w:rsid w:val="00184E6A"/>
    <w:rsid w:val="001855AD"/>
    <w:rsid w:val="0018569B"/>
    <w:rsid w:val="0019002A"/>
    <w:rsid w:val="00190DA6"/>
    <w:rsid w:val="00191A06"/>
    <w:rsid w:val="0019248A"/>
    <w:rsid w:val="00192548"/>
    <w:rsid w:val="001946AD"/>
    <w:rsid w:val="0019479D"/>
    <w:rsid w:val="001A1E96"/>
    <w:rsid w:val="001A217A"/>
    <w:rsid w:val="001A33EB"/>
    <w:rsid w:val="001A5439"/>
    <w:rsid w:val="001A5BDF"/>
    <w:rsid w:val="001A6418"/>
    <w:rsid w:val="001A710F"/>
    <w:rsid w:val="001B1E4B"/>
    <w:rsid w:val="001B6548"/>
    <w:rsid w:val="001B6557"/>
    <w:rsid w:val="001B6F9E"/>
    <w:rsid w:val="001B78DD"/>
    <w:rsid w:val="001C0214"/>
    <w:rsid w:val="001C0918"/>
    <w:rsid w:val="001C2513"/>
    <w:rsid w:val="001C3C56"/>
    <w:rsid w:val="001C4281"/>
    <w:rsid w:val="001C5DE4"/>
    <w:rsid w:val="001C6C2E"/>
    <w:rsid w:val="001C733F"/>
    <w:rsid w:val="001D029C"/>
    <w:rsid w:val="001D0582"/>
    <w:rsid w:val="001D0FFF"/>
    <w:rsid w:val="001D10FF"/>
    <w:rsid w:val="001D3E65"/>
    <w:rsid w:val="001D3FBC"/>
    <w:rsid w:val="001D5719"/>
    <w:rsid w:val="001D66BC"/>
    <w:rsid w:val="001D7528"/>
    <w:rsid w:val="001D7615"/>
    <w:rsid w:val="001E1F1B"/>
    <w:rsid w:val="001E2C9B"/>
    <w:rsid w:val="001E4922"/>
    <w:rsid w:val="001E4AFA"/>
    <w:rsid w:val="001E68ED"/>
    <w:rsid w:val="001F003E"/>
    <w:rsid w:val="001F16F5"/>
    <w:rsid w:val="001F2D0D"/>
    <w:rsid w:val="001F4D1A"/>
    <w:rsid w:val="001F5225"/>
    <w:rsid w:val="001F522F"/>
    <w:rsid w:val="002004D3"/>
    <w:rsid w:val="00200C24"/>
    <w:rsid w:val="00201F36"/>
    <w:rsid w:val="002022DB"/>
    <w:rsid w:val="00204E4E"/>
    <w:rsid w:val="0020628B"/>
    <w:rsid w:val="0020784D"/>
    <w:rsid w:val="00210F5E"/>
    <w:rsid w:val="00212DAE"/>
    <w:rsid w:val="00212E3E"/>
    <w:rsid w:val="00213151"/>
    <w:rsid w:val="00213329"/>
    <w:rsid w:val="00213BA8"/>
    <w:rsid w:val="00215C91"/>
    <w:rsid w:val="00220201"/>
    <w:rsid w:val="002203EE"/>
    <w:rsid w:val="0022213D"/>
    <w:rsid w:val="002221DB"/>
    <w:rsid w:val="0022258F"/>
    <w:rsid w:val="002227F9"/>
    <w:rsid w:val="00222C66"/>
    <w:rsid w:val="00224E18"/>
    <w:rsid w:val="0022503F"/>
    <w:rsid w:val="002257DD"/>
    <w:rsid w:val="0022707C"/>
    <w:rsid w:val="00227454"/>
    <w:rsid w:val="00230243"/>
    <w:rsid w:val="00231361"/>
    <w:rsid w:val="00232EBC"/>
    <w:rsid w:val="0023483C"/>
    <w:rsid w:val="0023510D"/>
    <w:rsid w:val="00235DB6"/>
    <w:rsid w:val="002365BB"/>
    <w:rsid w:val="00240140"/>
    <w:rsid w:val="002403DD"/>
    <w:rsid w:val="002406D6"/>
    <w:rsid w:val="00246DB0"/>
    <w:rsid w:val="00250343"/>
    <w:rsid w:val="00250437"/>
    <w:rsid w:val="00250640"/>
    <w:rsid w:val="002513B8"/>
    <w:rsid w:val="002520D6"/>
    <w:rsid w:val="00253FD3"/>
    <w:rsid w:val="00254E8B"/>
    <w:rsid w:val="00256309"/>
    <w:rsid w:val="00256458"/>
    <w:rsid w:val="00256943"/>
    <w:rsid w:val="002569FC"/>
    <w:rsid w:val="00256ECC"/>
    <w:rsid w:val="00257C59"/>
    <w:rsid w:val="002613A5"/>
    <w:rsid w:val="0026145A"/>
    <w:rsid w:val="00261D63"/>
    <w:rsid w:val="002622A3"/>
    <w:rsid w:val="00262F43"/>
    <w:rsid w:val="00265109"/>
    <w:rsid w:val="00266BF9"/>
    <w:rsid w:val="00266F96"/>
    <w:rsid w:val="00271D4E"/>
    <w:rsid w:val="002728BA"/>
    <w:rsid w:val="002738EE"/>
    <w:rsid w:val="00274997"/>
    <w:rsid w:val="002750EE"/>
    <w:rsid w:val="002760B8"/>
    <w:rsid w:val="00276A35"/>
    <w:rsid w:val="00277473"/>
    <w:rsid w:val="0028308F"/>
    <w:rsid w:val="00283846"/>
    <w:rsid w:val="00287BAE"/>
    <w:rsid w:val="00287C9A"/>
    <w:rsid w:val="0029288A"/>
    <w:rsid w:val="0029429B"/>
    <w:rsid w:val="002943DE"/>
    <w:rsid w:val="002951AA"/>
    <w:rsid w:val="0029592C"/>
    <w:rsid w:val="00295C7A"/>
    <w:rsid w:val="00296E72"/>
    <w:rsid w:val="002A048A"/>
    <w:rsid w:val="002A14AA"/>
    <w:rsid w:val="002A554C"/>
    <w:rsid w:val="002A6E68"/>
    <w:rsid w:val="002B076D"/>
    <w:rsid w:val="002B2A60"/>
    <w:rsid w:val="002B4BEB"/>
    <w:rsid w:val="002B5131"/>
    <w:rsid w:val="002B54D8"/>
    <w:rsid w:val="002B6E11"/>
    <w:rsid w:val="002C0FE0"/>
    <w:rsid w:val="002C22CE"/>
    <w:rsid w:val="002D10C4"/>
    <w:rsid w:val="002D11F7"/>
    <w:rsid w:val="002D24C1"/>
    <w:rsid w:val="002D2C9B"/>
    <w:rsid w:val="002D2E1A"/>
    <w:rsid w:val="002D3AF4"/>
    <w:rsid w:val="002D53F6"/>
    <w:rsid w:val="002D5450"/>
    <w:rsid w:val="002D5A3E"/>
    <w:rsid w:val="002D5E13"/>
    <w:rsid w:val="002D62D2"/>
    <w:rsid w:val="002D681E"/>
    <w:rsid w:val="002D7166"/>
    <w:rsid w:val="002D7C88"/>
    <w:rsid w:val="002D7F9B"/>
    <w:rsid w:val="002E1DDC"/>
    <w:rsid w:val="002E29EF"/>
    <w:rsid w:val="002E3462"/>
    <w:rsid w:val="002E44A7"/>
    <w:rsid w:val="002E45F0"/>
    <w:rsid w:val="002E5C10"/>
    <w:rsid w:val="002E7CEF"/>
    <w:rsid w:val="002E7DC3"/>
    <w:rsid w:val="002E7EAB"/>
    <w:rsid w:val="002F1226"/>
    <w:rsid w:val="002F30FF"/>
    <w:rsid w:val="002F344A"/>
    <w:rsid w:val="002F430A"/>
    <w:rsid w:val="003006D7"/>
    <w:rsid w:val="00301270"/>
    <w:rsid w:val="003016A8"/>
    <w:rsid w:val="00304AC4"/>
    <w:rsid w:val="00304FAB"/>
    <w:rsid w:val="00307661"/>
    <w:rsid w:val="00311777"/>
    <w:rsid w:val="003117D0"/>
    <w:rsid w:val="00311896"/>
    <w:rsid w:val="00312057"/>
    <w:rsid w:val="00312DE6"/>
    <w:rsid w:val="00314783"/>
    <w:rsid w:val="00315421"/>
    <w:rsid w:val="00315E29"/>
    <w:rsid w:val="00317200"/>
    <w:rsid w:val="00320BCD"/>
    <w:rsid w:val="00320F9F"/>
    <w:rsid w:val="00323BCC"/>
    <w:rsid w:val="00325E8A"/>
    <w:rsid w:val="00327447"/>
    <w:rsid w:val="003274CA"/>
    <w:rsid w:val="00327789"/>
    <w:rsid w:val="003309F8"/>
    <w:rsid w:val="00330BAA"/>
    <w:rsid w:val="00330F7D"/>
    <w:rsid w:val="00334825"/>
    <w:rsid w:val="003370A9"/>
    <w:rsid w:val="00340F3B"/>
    <w:rsid w:val="00341CA9"/>
    <w:rsid w:val="00341E01"/>
    <w:rsid w:val="00342798"/>
    <w:rsid w:val="00345927"/>
    <w:rsid w:val="00345F7A"/>
    <w:rsid w:val="0034635B"/>
    <w:rsid w:val="0034768A"/>
    <w:rsid w:val="00350511"/>
    <w:rsid w:val="00352C8C"/>
    <w:rsid w:val="003555DE"/>
    <w:rsid w:val="00356C34"/>
    <w:rsid w:val="00356DBA"/>
    <w:rsid w:val="0035708C"/>
    <w:rsid w:val="0036245F"/>
    <w:rsid w:val="0036291F"/>
    <w:rsid w:val="00364383"/>
    <w:rsid w:val="003643B4"/>
    <w:rsid w:val="0036689B"/>
    <w:rsid w:val="003709F9"/>
    <w:rsid w:val="003754C3"/>
    <w:rsid w:val="003765DC"/>
    <w:rsid w:val="003770A4"/>
    <w:rsid w:val="00380C72"/>
    <w:rsid w:val="00381634"/>
    <w:rsid w:val="00382145"/>
    <w:rsid w:val="003850E3"/>
    <w:rsid w:val="00385621"/>
    <w:rsid w:val="00385E8B"/>
    <w:rsid w:val="00387BB7"/>
    <w:rsid w:val="003903AB"/>
    <w:rsid w:val="00390677"/>
    <w:rsid w:val="00390A31"/>
    <w:rsid w:val="0039135F"/>
    <w:rsid w:val="003919FC"/>
    <w:rsid w:val="00392A99"/>
    <w:rsid w:val="00393EB6"/>
    <w:rsid w:val="003946AD"/>
    <w:rsid w:val="003958B7"/>
    <w:rsid w:val="003A01FC"/>
    <w:rsid w:val="003A1EEB"/>
    <w:rsid w:val="003A5B08"/>
    <w:rsid w:val="003A68EC"/>
    <w:rsid w:val="003A6C9A"/>
    <w:rsid w:val="003B04CC"/>
    <w:rsid w:val="003B0F24"/>
    <w:rsid w:val="003B5DD4"/>
    <w:rsid w:val="003B73B5"/>
    <w:rsid w:val="003B7EED"/>
    <w:rsid w:val="003B7F57"/>
    <w:rsid w:val="003C07BE"/>
    <w:rsid w:val="003C297F"/>
    <w:rsid w:val="003C2D1E"/>
    <w:rsid w:val="003C3080"/>
    <w:rsid w:val="003C4C84"/>
    <w:rsid w:val="003C6DB7"/>
    <w:rsid w:val="003C7017"/>
    <w:rsid w:val="003D1D49"/>
    <w:rsid w:val="003D4900"/>
    <w:rsid w:val="003D4DB5"/>
    <w:rsid w:val="003D569B"/>
    <w:rsid w:val="003D6101"/>
    <w:rsid w:val="003D61BE"/>
    <w:rsid w:val="003D6BC4"/>
    <w:rsid w:val="003E02C6"/>
    <w:rsid w:val="003E2281"/>
    <w:rsid w:val="003E3E54"/>
    <w:rsid w:val="003E6179"/>
    <w:rsid w:val="003E7E29"/>
    <w:rsid w:val="003F01C9"/>
    <w:rsid w:val="003F06E6"/>
    <w:rsid w:val="003F1069"/>
    <w:rsid w:val="003F165A"/>
    <w:rsid w:val="003F2EC8"/>
    <w:rsid w:val="003F5839"/>
    <w:rsid w:val="004049F9"/>
    <w:rsid w:val="00406C94"/>
    <w:rsid w:val="00413743"/>
    <w:rsid w:val="004166A7"/>
    <w:rsid w:val="00421B5A"/>
    <w:rsid w:val="00422FED"/>
    <w:rsid w:val="00424594"/>
    <w:rsid w:val="00425308"/>
    <w:rsid w:val="00427A09"/>
    <w:rsid w:val="00430C8F"/>
    <w:rsid w:val="00431824"/>
    <w:rsid w:val="004328DD"/>
    <w:rsid w:val="00434994"/>
    <w:rsid w:val="004349FE"/>
    <w:rsid w:val="004367AF"/>
    <w:rsid w:val="00440CF6"/>
    <w:rsid w:val="004437BF"/>
    <w:rsid w:val="00443923"/>
    <w:rsid w:val="00445A15"/>
    <w:rsid w:val="00445B09"/>
    <w:rsid w:val="00445DFF"/>
    <w:rsid w:val="00446567"/>
    <w:rsid w:val="00447B55"/>
    <w:rsid w:val="00451383"/>
    <w:rsid w:val="00455252"/>
    <w:rsid w:val="004555A7"/>
    <w:rsid w:val="004563AC"/>
    <w:rsid w:val="004564C0"/>
    <w:rsid w:val="00456940"/>
    <w:rsid w:val="004569BF"/>
    <w:rsid w:val="00460C22"/>
    <w:rsid w:val="0046131F"/>
    <w:rsid w:val="00462B25"/>
    <w:rsid w:val="00465F3B"/>
    <w:rsid w:val="004700D0"/>
    <w:rsid w:val="00470141"/>
    <w:rsid w:val="00475442"/>
    <w:rsid w:val="00476127"/>
    <w:rsid w:val="00477077"/>
    <w:rsid w:val="00477225"/>
    <w:rsid w:val="00481A42"/>
    <w:rsid w:val="00483BDF"/>
    <w:rsid w:val="00485D9D"/>
    <w:rsid w:val="00485E68"/>
    <w:rsid w:val="00486ABB"/>
    <w:rsid w:val="00487775"/>
    <w:rsid w:val="00491741"/>
    <w:rsid w:val="00491A12"/>
    <w:rsid w:val="00492CB3"/>
    <w:rsid w:val="0049318E"/>
    <w:rsid w:val="00493F0C"/>
    <w:rsid w:val="00494386"/>
    <w:rsid w:val="00494454"/>
    <w:rsid w:val="0049496D"/>
    <w:rsid w:val="004960F6"/>
    <w:rsid w:val="0049645C"/>
    <w:rsid w:val="0049674D"/>
    <w:rsid w:val="00497D22"/>
    <w:rsid w:val="004A050E"/>
    <w:rsid w:val="004A298A"/>
    <w:rsid w:val="004A47F1"/>
    <w:rsid w:val="004A4876"/>
    <w:rsid w:val="004A4A83"/>
    <w:rsid w:val="004A68E4"/>
    <w:rsid w:val="004A71A4"/>
    <w:rsid w:val="004B1180"/>
    <w:rsid w:val="004B1A9F"/>
    <w:rsid w:val="004B2084"/>
    <w:rsid w:val="004B2966"/>
    <w:rsid w:val="004B362A"/>
    <w:rsid w:val="004B4DAD"/>
    <w:rsid w:val="004B6A2D"/>
    <w:rsid w:val="004B6BD1"/>
    <w:rsid w:val="004C2666"/>
    <w:rsid w:val="004C282C"/>
    <w:rsid w:val="004C3BAE"/>
    <w:rsid w:val="004C3DD7"/>
    <w:rsid w:val="004C4384"/>
    <w:rsid w:val="004D022B"/>
    <w:rsid w:val="004D0D50"/>
    <w:rsid w:val="004D215F"/>
    <w:rsid w:val="004D3904"/>
    <w:rsid w:val="004D421B"/>
    <w:rsid w:val="004D4C02"/>
    <w:rsid w:val="004D4EF8"/>
    <w:rsid w:val="004D51C9"/>
    <w:rsid w:val="004D710E"/>
    <w:rsid w:val="004D7DC4"/>
    <w:rsid w:val="004E39C6"/>
    <w:rsid w:val="004E44FA"/>
    <w:rsid w:val="004E4EE1"/>
    <w:rsid w:val="004E512C"/>
    <w:rsid w:val="004E7B0A"/>
    <w:rsid w:val="004E7D2B"/>
    <w:rsid w:val="004F0136"/>
    <w:rsid w:val="004F0947"/>
    <w:rsid w:val="004F1035"/>
    <w:rsid w:val="004F4247"/>
    <w:rsid w:val="004F57A5"/>
    <w:rsid w:val="004F5D72"/>
    <w:rsid w:val="00500C97"/>
    <w:rsid w:val="00501957"/>
    <w:rsid w:val="00501F7A"/>
    <w:rsid w:val="0050396F"/>
    <w:rsid w:val="00503A48"/>
    <w:rsid w:val="00505484"/>
    <w:rsid w:val="00505C09"/>
    <w:rsid w:val="0050718F"/>
    <w:rsid w:val="00507261"/>
    <w:rsid w:val="00507873"/>
    <w:rsid w:val="00510DAD"/>
    <w:rsid w:val="0051203F"/>
    <w:rsid w:val="00517002"/>
    <w:rsid w:val="005171CB"/>
    <w:rsid w:val="005232B9"/>
    <w:rsid w:val="00523CCA"/>
    <w:rsid w:val="00524BE8"/>
    <w:rsid w:val="00526976"/>
    <w:rsid w:val="00531AB1"/>
    <w:rsid w:val="00535251"/>
    <w:rsid w:val="00536A7F"/>
    <w:rsid w:val="005419DB"/>
    <w:rsid w:val="00542245"/>
    <w:rsid w:val="00542528"/>
    <w:rsid w:val="00542836"/>
    <w:rsid w:val="00542993"/>
    <w:rsid w:val="00543392"/>
    <w:rsid w:val="0054682D"/>
    <w:rsid w:val="00550EBB"/>
    <w:rsid w:val="00551AB5"/>
    <w:rsid w:val="00551F6D"/>
    <w:rsid w:val="00553B8E"/>
    <w:rsid w:val="00554662"/>
    <w:rsid w:val="0055799F"/>
    <w:rsid w:val="00560B77"/>
    <w:rsid w:val="0056179F"/>
    <w:rsid w:val="005640BD"/>
    <w:rsid w:val="00566B30"/>
    <w:rsid w:val="00567080"/>
    <w:rsid w:val="00567353"/>
    <w:rsid w:val="005703D0"/>
    <w:rsid w:val="0057111B"/>
    <w:rsid w:val="00572396"/>
    <w:rsid w:val="00575C4C"/>
    <w:rsid w:val="0058149F"/>
    <w:rsid w:val="00581F3C"/>
    <w:rsid w:val="005833FE"/>
    <w:rsid w:val="005838D6"/>
    <w:rsid w:val="0058407E"/>
    <w:rsid w:val="0058566E"/>
    <w:rsid w:val="0058586B"/>
    <w:rsid w:val="005961BC"/>
    <w:rsid w:val="00596894"/>
    <w:rsid w:val="0059735F"/>
    <w:rsid w:val="005A29AA"/>
    <w:rsid w:val="005A2B5F"/>
    <w:rsid w:val="005A3DB1"/>
    <w:rsid w:val="005A605F"/>
    <w:rsid w:val="005B0CAB"/>
    <w:rsid w:val="005B14BF"/>
    <w:rsid w:val="005B400D"/>
    <w:rsid w:val="005B50F0"/>
    <w:rsid w:val="005B5882"/>
    <w:rsid w:val="005B6366"/>
    <w:rsid w:val="005B6B7D"/>
    <w:rsid w:val="005B7B80"/>
    <w:rsid w:val="005C0A18"/>
    <w:rsid w:val="005C43F3"/>
    <w:rsid w:val="005C4B9A"/>
    <w:rsid w:val="005C4C54"/>
    <w:rsid w:val="005C641B"/>
    <w:rsid w:val="005C6E6E"/>
    <w:rsid w:val="005C7A6E"/>
    <w:rsid w:val="005D134F"/>
    <w:rsid w:val="005D2521"/>
    <w:rsid w:val="005D2FAF"/>
    <w:rsid w:val="005D4614"/>
    <w:rsid w:val="005D4695"/>
    <w:rsid w:val="005D4EE5"/>
    <w:rsid w:val="005D5344"/>
    <w:rsid w:val="005D65A3"/>
    <w:rsid w:val="005D7F86"/>
    <w:rsid w:val="005E1A68"/>
    <w:rsid w:val="005E3168"/>
    <w:rsid w:val="005E4F39"/>
    <w:rsid w:val="005F08AF"/>
    <w:rsid w:val="005F0E0F"/>
    <w:rsid w:val="005F139B"/>
    <w:rsid w:val="005F1F12"/>
    <w:rsid w:val="005F6A3C"/>
    <w:rsid w:val="00602066"/>
    <w:rsid w:val="006030CD"/>
    <w:rsid w:val="0060553A"/>
    <w:rsid w:val="006064E1"/>
    <w:rsid w:val="006065EE"/>
    <w:rsid w:val="00606F78"/>
    <w:rsid w:val="006106C0"/>
    <w:rsid w:val="00610C01"/>
    <w:rsid w:val="00613745"/>
    <w:rsid w:val="00615E11"/>
    <w:rsid w:val="00615F4B"/>
    <w:rsid w:val="00617CB6"/>
    <w:rsid w:val="00621FAA"/>
    <w:rsid w:val="00627579"/>
    <w:rsid w:val="006308F2"/>
    <w:rsid w:val="00630920"/>
    <w:rsid w:val="00630DEE"/>
    <w:rsid w:val="00631A85"/>
    <w:rsid w:val="00632048"/>
    <w:rsid w:val="00633A24"/>
    <w:rsid w:val="00633E3B"/>
    <w:rsid w:val="00636F74"/>
    <w:rsid w:val="00637590"/>
    <w:rsid w:val="00640981"/>
    <w:rsid w:val="00640F37"/>
    <w:rsid w:val="0064283E"/>
    <w:rsid w:val="00643BA2"/>
    <w:rsid w:val="00643CCE"/>
    <w:rsid w:val="00644B2A"/>
    <w:rsid w:val="00644C8D"/>
    <w:rsid w:val="00647C79"/>
    <w:rsid w:val="00650135"/>
    <w:rsid w:val="006501B7"/>
    <w:rsid w:val="00651A36"/>
    <w:rsid w:val="006534F3"/>
    <w:rsid w:val="00653D81"/>
    <w:rsid w:val="00655ABD"/>
    <w:rsid w:val="006616FA"/>
    <w:rsid w:val="00661EB3"/>
    <w:rsid w:val="0066314A"/>
    <w:rsid w:val="0066355E"/>
    <w:rsid w:val="00664626"/>
    <w:rsid w:val="00664A3D"/>
    <w:rsid w:val="00665928"/>
    <w:rsid w:val="00667327"/>
    <w:rsid w:val="00667D2E"/>
    <w:rsid w:val="00672147"/>
    <w:rsid w:val="00673517"/>
    <w:rsid w:val="00674BDF"/>
    <w:rsid w:val="006752A4"/>
    <w:rsid w:val="006760CC"/>
    <w:rsid w:val="00677F6D"/>
    <w:rsid w:val="0068252C"/>
    <w:rsid w:val="00684D8C"/>
    <w:rsid w:val="00684FE8"/>
    <w:rsid w:val="0068587A"/>
    <w:rsid w:val="0068771F"/>
    <w:rsid w:val="0069096C"/>
    <w:rsid w:val="00693FBA"/>
    <w:rsid w:val="00694D5D"/>
    <w:rsid w:val="00695C74"/>
    <w:rsid w:val="006A016B"/>
    <w:rsid w:val="006A0CF1"/>
    <w:rsid w:val="006A15E1"/>
    <w:rsid w:val="006A4A79"/>
    <w:rsid w:val="006A5168"/>
    <w:rsid w:val="006A5565"/>
    <w:rsid w:val="006A682E"/>
    <w:rsid w:val="006B00B2"/>
    <w:rsid w:val="006B05CA"/>
    <w:rsid w:val="006B258E"/>
    <w:rsid w:val="006B3B9E"/>
    <w:rsid w:val="006B3BF6"/>
    <w:rsid w:val="006B41D7"/>
    <w:rsid w:val="006B5776"/>
    <w:rsid w:val="006C0258"/>
    <w:rsid w:val="006C04A4"/>
    <w:rsid w:val="006C06F3"/>
    <w:rsid w:val="006C21D1"/>
    <w:rsid w:val="006C23C9"/>
    <w:rsid w:val="006C26FC"/>
    <w:rsid w:val="006C2C89"/>
    <w:rsid w:val="006C34EB"/>
    <w:rsid w:val="006C4A47"/>
    <w:rsid w:val="006C60BE"/>
    <w:rsid w:val="006C6E34"/>
    <w:rsid w:val="006C7962"/>
    <w:rsid w:val="006C7D74"/>
    <w:rsid w:val="006D4F18"/>
    <w:rsid w:val="006D71D6"/>
    <w:rsid w:val="006E001D"/>
    <w:rsid w:val="006E2C45"/>
    <w:rsid w:val="006E3700"/>
    <w:rsid w:val="006E48E4"/>
    <w:rsid w:val="006E4FE5"/>
    <w:rsid w:val="006E6085"/>
    <w:rsid w:val="006E6E71"/>
    <w:rsid w:val="006F0998"/>
    <w:rsid w:val="006F12F6"/>
    <w:rsid w:val="006F1E9A"/>
    <w:rsid w:val="006F2183"/>
    <w:rsid w:val="006F3E0D"/>
    <w:rsid w:val="006F5BAB"/>
    <w:rsid w:val="007007A6"/>
    <w:rsid w:val="00702366"/>
    <w:rsid w:val="007024CC"/>
    <w:rsid w:val="007026B7"/>
    <w:rsid w:val="0070489B"/>
    <w:rsid w:val="00707B1E"/>
    <w:rsid w:val="00707FD6"/>
    <w:rsid w:val="00710053"/>
    <w:rsid w:val="00710FE3"/>
    <w:rsid w:val="007116BB"/>
    <w:rsid w:val="00712DCE"/>
    <w:rsid w:val="00715799"/>
    <w:rsid w:val="00716367"/>
    <w:rsid w:val="007174B0"/>
    <w:rsid w:val="007202FA"/>
    <w:rsid w:val="007205A2"/>
    <w:rsid w:val="00721346"/>
    <w:rsid w:val="00723228"/>
    <w:rsid w:val="00723403"/>
    <w:rsid w:val="00730546"/>
    <w:rsid w:val="0073308A"/>
    <w:rsid w:val="00733305"/>
    <w:rsid w:val="00733441"/>
    <w:rsid w:val="007359E2"/>
    <w:rsid w:val="00735A06"/>
    <w:rsid w:val="00736F44"/>
    <w:rsid w:val="0074100D"/>
    <w:rsid w:val="00742378"/>
    <w:rsid w:val="007502AA"/>
    <w:rsid w:val="00751F49"/>
    <w:rsid w:val="00752885"/>
    <w:rsid w:val="00752A3D"/>
    <w:rsid w:val="00752D16"/>
    <w:rsid w:val="00753803"/>
    <w:rsid w:val="007540EC"/>
    <w:rsid w:val="00756A2E"/>
    <w:rsid w:val="00761439"/>
    <w:rsid w:val="00761E53"/>
    <w:rsid w:val="007625E3"/>
    <w:rsid w:val="007635ED"/>
    <w:rsid w:val="007674E1"/>
    <w:rsid w:val="00771EDE"/>
    <w:rsid w:val="00771FEC"/>
    <w:rsid w:val="00774629"/>
    <w:rsid w:val="00775813"/>
    <w:rsid w:val="00775A62"/>
    <w:rsid w:val="007760FB"/>
    <w:rsid w:val="0078242D"/>
    <w:rsid w:val="007828F5"/>
    <w:rsid w:val="00783FD7"/>
    <w:rsid w:val="00790372"/>
    <w:rsid w:val="00791AB2"/>
    <w:rsid w:val="00791C04"/>
    <w:rsid w:val="00792849"/>
    <w:rsid w:val="0079289D"/>
    <w:rsid w:val="00793EEE"/>
    <w:rsid w:val="007A0973"/>
    <w:rsid w:val="007A0BE2"/>
    <w:rsid w:val="007A1BF1"/>
    <w:rsid w:val="007A3D77"/>
    <w:rsid w:val="007A573C"/>
    <w:rsid w:val="007A58DD"/>
    <w:rsid w:val="007B270E"/>
    <w:rsid w:val="007B33CB"/>
    <w:rsid w:val="007B3A8A"/>
    <w:rsid w:val="007B5335"/>
    <w:rsid w:val="007B5E4E"/>
    <w:rsid w:val="007B6818"/>
    <w:rsid w:val="007B7F02"/>
    <w:rsid w:val="007C0AF5"/>
    <w:rsid w:val="007C548F"/>
    <w:rsid w:val="007C56F6"/>
    <w:rsid w:val="007C6B47"/>
    <w:rsid w:val="007C7857"/>
    <w:rsid w:val="007D120A"/>
    <w:rsid w:val="007D53D4"/>
    <w:rsid w:val="007D6454"/>
    <w:rsid w:val="007D7771"/>
    <w:rsid w:val="007E5597"/>
    <w:rsid w:val="007E77CB"/>
    <w:rsid w:val="007F032A"/>
    <w:rsid w:val="007F0ABD"/>
    <w:rsid w:val="007F7BAE"/>
    <w:rsid w:val="00801207"/>
    <w:rsid w:val="00801E3A"/>
    <w:rsid w:val="00803F08"/>
    <w:rsid w:val="008048A1"/>
    <w:rsid w:val="00805BB0"/>
    <w:rsid w:val="00806601"/>
    <w:rsid w:val="00806753"/>
    <w:rsid w:val="008076DC"/>
    <w:rsid w:val="008109AF"/>
    <w:rsid w:val="00811447"/>
    <w:rsid w:val="00811E3C"/>
    <w:rsid w:val="00812762"/>
    <w:rsid w:val="00812908"/>
    <w:rsid w:val="00816ED8"/>
    <w:rsid w:val="00817347"/>
    <w:rsid w:val="008201A9"/>
    <w:rsid w:val="00821331"/>
    <w:rsid w:val="0082410D"/>
    <w:rsid w:val="008258ED"/>
    <w:rsid w:val="00825CFD"/>
    <w:rsid w:val="00826F42"/>
    <w:rsid w:val="00830D50"/>
    <w:rsid w:val="008316F1"/>
    <w:rsid w:val="008321E4"/>
    <w:rsid w:val="00835E5C"/>
    <w:rsid w:val="00836A46"/>
    <w:rsid w:val="00837328"/>
    <w:rsid w:val="008410C8"/>
    <w:rsid w:val="00842E40"/>
    <w:rsid w:val="008430A1"/>
    <w:rsid w:val="0084549B"/>
    <w:rsid w:val="008459C4"/>
    <w:rsid w:val="00845A50"/>
    <w:rsid w:val="008467FA"/>
    <w:rsid w:val="00846BF6"/>
    <w:rsid w:val="0084765B"/>
    <w:rsid w:val="00850461"/>
    <w:rsid w:val="00850C90"/>
    <w:rsid w:val="00852522"/>
    <w:rsid w:val="0085456B"/>
    <w:rsid w:val="008562D1"/>
    <w:rsid w:val="00856FBD"/>
    <w:rsid w:val="0085732D"/>
    <w:rsid w:val="008607C6"/>
    <w:rsid w:val="00864700"/>
    <w:rsid w:val="008658BA"/>
    <w:rsid w:val="00866073"/>
    <w:rsid w:val="00870344"/>
    <w:rsid w:val="00870C17"/>
    <w:rsid w:val="0087373E"/>
    <w:rsid w:val="008738AB"/>
    <w:rsid w:val="008740B1"/>
    <w:rsid w:val="00874DDC"/>
    <w:rsid w:val="00876713"/>
    <w:rsid w:val="0088198A"/>
    <w:rsid w:val="00882216"/>
    <w:rsid w:val="00882783"/>
    <w:rsid w:val="00882D22"/>
    <w:rsid w:val="008879C4"/>
    <w:rsid w:val="00887BAB"/>
    <w:rsid w:val="00890FD2"/>
    <w:rsid w:val="00891A3F"/>
    <w:rsid w:val="00892F4E"/>
    <w:rsid w:val="00895EC8"/>
    <w:rsid w:val="00895F16"/>
    <w:rsid w:val="00896928"/>
    <w:rsid w:val="00897036"/>
    <w:rsid w:val="008A04BC"/>
    <w:rsid w:val="008A08CC"/>
    <w:rsid w:val="008A144D"/>
    <w:rsid w:val="008A2BAA"/>
    <w:rsid w:val="008A3405"/>
    <w:rsid w:val="008A629A"/>
    <w:rsid w:val="008A7CB1"/>
    <w:rsid w:val="008B0852"/>
    <w:rsid w:val="008B19C0"/>
    <w:rsid w:val="008B3739"/>
    <w:rsid w:val="008B5770"/>
    <w:rsid w:val="008B6EAD"/>
    <w:rsid w:val="008C398A"/>
    <w:rsid w:val="008C3C16"/>
    <w:rsid w:val="008C5AE5"/>
    <w:rsid w:val="008C72CC"/>
    <w:rsid w:val="008D0484"/>
    <w:rsid w:val="008D07F8"/>
    <w:rsid w:val="008D1069"/>
    <w:rsid w:val="008D1616"/>
    <w:rsid w:val="008D1B9A"/>
    <w:rsid w:val="008D245A"/>
    <w:rsid w:val="008D44E4"/>
    <w:rsid w:val="008D69A5"/>
    <w:rsid w:val="008D7370"/>
    <w:rsid w:val="008E1877"/>
    <w:rsid w:val="008E2DD0"/>
    <w:rsid w:val="008E2F4C"/>
    <w:rsid w:val="008E3741"/>
    <w:rsid w:val="008E3A51"/>
    <w:rsid w:val="008E3EB6"/>
    <w:rsid w:val="008E7422"/>
    <w:rsid w:val="008F3A55"/>
    <w:rsid w:val="008F3EA1"/>
    <w:rsid w:val="008F4988"/>
    <w:rsid w:val="008F4D75"/>
    <w:rsid w:val="008F5000"/>
    <w:rsid w:val="008F5BE7"/>
    <w:rsid w:val="008F5D5F"/>
    <w:rsid w:val="008F6A6D"/>
    <w:rsid w:val="008F7B81"/>
    <w:rsid w:val="0090079A"/>
    <w:rsid w:val="00901057"/>
    <w:rsid w:val="00903750"/>
    <w:rsid w:val="009055A6"/>
    <w:rsid w:val="00905675"/>
    <w:rsid w:val="00905918"/>
    <w:rsid w:val="00912098"/>
    <w:rsid w:val="00913B4A"/>
    <w:rsid w:val="00914561"/>
    <w:rsid w:val="00914896"/>
    <w:rsid w:val="00914A77"/>
    <w:rsid w:val="009155A5"/>
    <w:rsid w:val="00915F23"/>
    <w:rsid w:val="00916AE3"/>
    <w:rsid w:val="00916F85"/>
    <w:rsid w:val="0091722B"/>
    <w:rsid w:val="00920FC0"/>
    <w:rsid w:val="00931910"/>
    <w:rsid w:val="00936AD5"/>
    <w:rsid w:val="00936B8A"/>
    <w:rsid w:val="00937E94"/>
    <w:rsid w:val="0094146B"/>
    <w:rsid w:val="00941D7B"/>
    <w:rsid w:val="00943100"/>
    <w:rsid w:val="009463AD"/>
    <w:rsid w:val="00946A7B"/>
    <w:rsid w:val="00950603"/>
    <w:rsid w:val="00950EAE"/>
    <w:rsid w:val="009526D1"/>
    <w:rsid w:val="00954A59"/>
    <w:rsid w:val="00954F18"/>
    <w:rsid w:val="009562F2"/>
    <w:rsid w:val="009565B7"/>
    <w:rsid w:val="00957078"/>
    <w:rsid w:val="0095770B"/>
    <w:rsid w:val="00960744"/>
    <w:rsid w:val="0096145E"/>
    <w:rsid w:val="00961F40"/>
    <w:rsid w:val="00962631"/>
    <w:rsid w:val="00962FE7"/>
    <w:rsid w:val="0096415D"/>
    <w:rsid w:val="009646EA"/>
    <w:rsid w:val="00966821"/>
    <w:rsid w:val="00967DBB"/>
    <w:rsid w:val="0097020A"/>
    <w:rsid w:val="00970ED2"/>
    <w:rsid w:val="009719EE"/>
    <w:rsid w:val="009727D0"/>
    <w:rsid w:val="00972937"/>
    <w:rsid w:val="00975A73"/>
    <w:rsid w:val="009805C2"/>
    <w:rsid w:val="00981BBB"/>
    <w:rsid w:val="00981C06"/>
    <w:rsid w:val="00982188"/>
    <w:rsid w:val="009825B3"/>
    <w:rsid w:val="00982EB2"/>
    <w:rsid w:val="009840AC"/>
    <w:rsid w:val="009851C2"/>
    <w:rsid w:val="00986DDB"/>
    <w:rsid w:val="00986EBA"/>
    <w:rsid w:val="00987239"/>
    <w:rsid w:val="009922C8"/>
    <w:rsid w:val="00993E91"/>
    <w:rsid w:val="00996107"/>
    <w:rsid w:val="00997752"/>
    <w:rsid w:val="00997807"/>
    <w:rsid w:val="00997C7F"/>
    <w:rsid w:val="009A0735"/>
    <w:rsid w:val="009A0804"/>
    <w:rsid w:val="009A49D2"/>
    <w:rsid w:val="009A50FF"/>
    <w:rsid w:val="009A62A9"/>
    <w:rsid w:val="009B2376"/>
    <w:rsid w:val="009B2C4F"/>
    <w:rsid w:val="009B6E68"/>
    <w:rsid w:val="009B75F0"/>
    <w:rsid w:val="009C07E4"/>
    <w:rsid w:val="009C1C42"/>
    <w:rsid w:val="009C3429"/>
    <w:rsid w:val="009C4C44"/>
    <w:rsid w:val="009C51E4"/>
    <w:rsid w:val="009C5392"/>
    <w:rsid w:val="009C5C5E"/>
    <w:rsid w:val="009C747C"/>
    <w:rsid w:val="009C7F0E"/>
    <w:rsid w:val="009D3166"/>
    <w:rsid w:val="009D56AD"/>
    <w:rsid w:val="009D6E7E"/>
    <w:rsid w:val="009E040F"/>
    <w:rsid w:val="009E0429"/>
    <w:rsid w:val="009E065A"/>
    <w:rsid w:val="009E1067"/>
    <w:rsid w:val="009E290D"/>
    <w:rsid w:val="009E4131"/>
    <w:rsid w:val="009E42D2"/>
    <w:rsid w:val="009E76DE"/>
    <w:rsid w:val="009E7C46"/>
    <w:rsid w:val="009F059F"/>
    <w:rsid w:val="009F1616"/>
    <w:rsid w:val="009F178A"/>
    <w:rsid w:val="009F6752"/>
    <w:rsid w:val="00A0456F"/>
    <w:rsid w:val="00A07E6F"/>
    <w:rsid w:val="00A12523"/>
    <w:rsid w:val="00A17A39"/>
    <w:rsid w:val="00A17B50"/>
    <w:rsid w:val="00A205A6"/>
    <w:rsid w:val="00A21CE6"/>
    <w:rsid w:val="00A22B07"/>
    <w:rsid w:val="00A235C0"/>
    <w:rsid w:val="00A239BD"/>
    <w:rsid w:val="00A25720"/>
    <w:rsid w:val="00A25CAB"/>
    <w:rsid w:val="00A2602B"/>
    <w:rsid w:val="00A264DB"/>
    <w:rsid w:val="00A26789"/>
    <w:rsid w:val="00A27717"/>
    <w:rsid w:val="00A31EEB"/>
    <w:rsid w:val="00A33CB3"/>
    <w:rsid w:val="00A345A0"/>
    <w:rsid w:val="00A34F3A"/>
    <w:rsid w:val="00A37269"/>
    <w:rsid w:val="00A40854"/>
    <w:rsid w:val="00A415D7"/>
    <w:rsid w:val="00A42C8E"/>
    <w:rsid w:val="00A4447F"/>
    <w:rsid w:val="00A45316"/>
    <w:rsid w:val="00A46BD1"/>
    <w:rsid w:val="00A47589"/>
    <w:rsid w:val="00A47D55"/>
    <w:rsid w:val="00A522D0"/>
    <w:rsid w:val="00A54800"/>
    <w:rsid w:val="00A568C5"/>
    <w:rsid w:val="00A56947"/>
    <w:rsid w:val="00A57017"/>
    <w:rsid w:val="00A57BEF"/>
    <w:rsid w:val="00A60686"/>
    <w:rsid w:val="00A60E63"/>
    <w:rsid w:val="00A61631"/>
    <w:rsid w:val="00A660C6"/>
    <w:rsid w:val="00A668FD"/>
    <w:rsid w:val="00A67B48"/>
    <w:rsid w:val="00A7094E"/>
    <w:rsid w:val="00A71175"/>
    <w:rsid w:val="00A712CD"/>
    <w:rsid w:val="00A718AC"/>
    <w:rsid w:val="00A72EB5"/>
    <w:rsid w:val="00A732ED"/>
    <w:rsid w:val="00A734B7"/>
    <w:rsid w:val="00A73616"/>
    <w:rsid w:val="00A7393A"/>
    <w:rsid w:val="00A744FA"/>
    <w:rsid w:val="00A7647B"/>
    <w:rsid w:val="00A8140B"/>
    <w:rsid w:val="00A81787"/>
    <w:rsid w:val="00A81B52"/>
    <w:rsid w:val="00A81F6E"/>
    <w:rsid w:val="00A8246F"/>
    <w:rsid w:val="00A84C42"/>
    <w:rsid w:val="00A85B9F"/>
    <w:rsid w:val="00A86E4D"/>
    <w:rsid w:val="00A90665"/>
    <w:rsid w:val="00A918A7"/>
    <w:rsid w:val="00A926F3"/>
    <w:rsid w:val="00A92CD5"/>
    <w:rsid w:val="00A951B5"/>
    <w:rsid w:val="00AA19AD"/>
    <w:rsid w:val="00AA1E77"/>
    <w:rsid w:val="00AA35BE"/>
    <w:rsid w:val="00AA3F2E"/>
    <w:rsid w:val="00AA44D3"/>
    <w:rsid w:val="00AA4980"/>
    <w:rsid w:val="00AA7329"/>
    <w:rsid w:val="00AB43AB"/>
    <w:rsid w:val="00AB5AC4"/>
    <w:rsid w:val="00AB60BD"/>
    <w:rsid w:val="00AB6BC5"/>
    <w:rsid w:val="00AB7753"/>
    <w:rsid w:val="00AC11FF"/>
    <w:rsid w:val="00AC221C"/>
    <w:rsid w:val="00AC24A4"/>
    <w:rsid w:val="00AC26D1"/>
    <w:rsid w:val="00AC2930"/>
    <w:rsid w:val="00AC2F4C"/>
    <w:rsid w:val="00AC3985"/>
    <w:rsid w:val="00AC68AD"/>
    <w:rsid w:val="00AC6A5D"/>
    <w:rsid w:val="00AC71D6"/>
    <w:rsid w:val="00AD0130"/>
    <w:rsid w:val="00AD1AFC"/>
    <w:rsid w:val="00AD1DE7"/>
    <w:rsid w:val="00AD31B7"/>
    <w:rsid w:val="00AD34A5"/>
    <w:rsid w:val="00AD5AB7"/>
    <w:rsid w:val="00AD65B7"/>
    <w:rsid w:val="00AD71D7"/>
    <w:rsid w:val="00AD7BDC"/>
    <w:rsid w:val="00AE0B04"/>
    <w:rsid w:val="00AE303B"/>
    <w:rsid w:val="00AE45D1"/>
    <w:rsid w:val="00AE49EB"/>
    <w:rsid w:val="00AE4B48"/>
    <w:rsid w:val="00AE4DAE"/>
    <w:rsid w:val="00AF095A"/>
    <w:rsid w:val="00AF24A7"/>
    <w:rsid w:val="00AF6178"/>
    <w:rsid w:val="00B01BA6"/>
    <w:rsid w:val="00B02132"/>
    <w:rsid w:val="00B11D07"/>
    <w:rsid w:val="00B13FCC"/>
    <w:rsid w:val="00B14E70"/>
    <w:rsid w:val="00B158CC"/>
    <w:rsid w:val="00B16B45"/>
    <w:rsid w:val="00B17C1E"/>
    <w:rsid w:val="00B2099C"/>
    <w:rsid w:val="00B213EA"/>
    <w:rsid w:val="00B227F7"/>
    <w:rsid w:val="00B24D61"/>
    <w:rsid w:val="00B24E99"/>
    <w:rsid w:val="00B25409"/>
    <w:rsid w:val="00B2550A"/>
    <w:rsid w:val="00B25F35"/>
    <w:rsid w:val="00B31011"/>
    <w:rsid w:val="00B31CEC"/>
    <w:rsid w:val="00B3267C"/>
    <w:rsid w:val="00B327D2"/>
    <w:rsid w:val="00B339D2"/>
    <w:rsid w:val="00B3401B"/>
    <w:rsid w:val="00B35C30"/>
    <w:rsid w:val="00B35D70"/>
    <w:rsid w:val="00B3638E"/>
    <w:rsid w:val="00B37719"/>
    <w:rsid w:val="00B3796D"/>
    <w:rsid w:val="00B414BC"/>
    <w:rsid w:val="00B43486"/>
    <w:rsid w:val="00B452E8"/>
    <w:rsid w:val="00B45DFB"/>
    <w:rsid w:val="00B473DE"/>
    <w:rsid w:val="00B47D8B"/>
    <w:rsid w:val="00B51CBC"/>
    <w:rsid w:val="00B526E7"/>
    <w:rsid w:val="00B52AE1"/>
    <w:rsid w:val="00B57650"/>
    <w:rsid w:val="00B57E61"/>
    <w:rsid w:val="00B62FC1"/>
    <w:rsid w:val="00B643D6"/>
    <w:rsid w:val="00B64539"/>
    <w:rsid w:val="00B65689"/>
    <w:rsid w:val="00B65D0E"/>
    <w:rsid w:val="00B71254"/>
    <w:rsid w:val="00B764D3"/>
    <w:rsid w:val="00B80DC2"/>
    <w:rsid w:val="00B8348F"/>
    <w:rsid w:val="00B83CB2"/>
    <w:rsid w:val="00B84A08"/>
    <w:rsid w:val="00B8704E"/>
    <w:rsid w:val="00B91E0A"/>
    <w:rsid w:val="00B91FF2"/>
    <w:rsid w:val="00B956EF"/>
    <w:rsid w:val="00BA0AEE"/>
    <w:rsid w:val="00BA3360"/>
    <w:rsid w:val="00BA739E"/>
    <w:rsid w:val="00BB1992"/>
    <w:rsid w:val="00BB1B45"/>
    <w:rsid w:val="00BB1C3A"/>
    <w:rsid w:val="00BB2E82"/>
    <w:rsid w:val="00BB2F53"/>
    <w:rsid w:val="00BB4030"/>
    <w:rsid w:val="00BB52D3"/>
    <w:rsid w:val="00BB5966"/>
    <w:rsid w:val="00BB5C2A"/>
    <w:rsid w:val="00BB6329"/>
    <w:rsid w:val="00BB68C6"/>
    <w:rsid w:val="00BB7760"/>
    <w:rsid w:val="00BC0FB2"/>
    <w:rsid w:val="00BC1044"/>
    <w:rsid w:val="00BC1B59"/>
    <w:rsid w:val="00BC2602"/>
    <w:rsid w:val="00BC2986"/>
    <w:rsid w:val="00BC68D0"/>
    <w:rsid w:val="00BD0035"/>
    <w:rsid w:val="00BD1103"/>
    <w:rsid w:val="00BD225D"/>
    <w:rsid w:val="00BD22BF"/>
    <w:rsid w:val="00BD25A5"/>
    <w:rsid w:val="00BD61FB"/>
    <w:rsid w:val="00BD6953"/>
    <w:rsid w:val="00BD6CC2"/>
    <w:rsid w:val="00BD7785"/>
    <w:rsid w:val="00BD79FE"/>
    <w:rsid w:val="00BE11AE"/>
    <w:rsid w:val="00BE217D"/>
    <w:rsid w:val="00BE2677"/>
    <w:rsid w:val="00BE3212"/>
    <w:rsid w:val="00BE6316"/>
    <w:rsid w:val="00BE6ABA"/>
    <w:rsid w:val="00BE7B36"/>
    <w:rsid w:val="00BF3139"/>
    <w:rsid w:val="00BF4E71"/>
    <w:rsid w:val="00BF5564"/>
    <w:rsid w:val="00BF5794"/>
    <w:rsid w:val="00BF5E88"/>
    <w:rsid w:val="00BF67DD"/>
    <w:rsid w:val="00BF7681"/>
    <w:rsid w:val="00C02861"/>
    <w:rsid w:val="00C02C40"/>
    <w:rsid w:val="00C053E1"/>
    <w:rsid w:val="00C0750E"/>
    <w:rsid w:val="00C0795E"/>
    <w:rsid w:val="00C106A1"/>
    <w:rsid w:val="00C107B6"/>
    <w:rsid w:val="00C12CBC"/>
    <w:rsid w:val="00C15B4D"/>
    <w:rsid w:val="00C15CFD"/>
    <w:rsid w:val="00C214E7"/>
    <w:rsid w:val="00C2222C"/>
    <w:rsid w:val="00C22C5E"/>
    <w:rsid w:val="00C237C6"/>
    <w:rsid w:val="00C25BBF"/>
    <w:rsid w:val="00C2652F"/>
    <w:rsid w:val="00C27679"/>
    <w:rsid w:val="00C30266"/>
    <w:rsid w:val="00C32616"/>
    <w:rsid w:val="00C3320A"/>
    <w:rsid w:val="00C33241"/>
    <w:rsid w:val="00C358C4"/>
    <w:rsid w:val="00C3665E"/>
    <w:rsid w:val="00C367FA"/>
    <w:rsid w:val="00C40024"/>
    <w:rsid w:val="00C43413"/>
    <w:rsid w:val="00C43B7C"/>
    <w:rsid w:val="00C46210"/>
    <w:rsid w:val="00C464B5"/>
    <w:rsid w:val="00C46624"/>
    <w:rsid w:val="00C517F3"/>
    <w:rsid w:val="00C53B60"/>
    <w:rsid w:val="00C545CE"/>
    <w:rsid w:val="00C551BA"/>
    <w:rsid w:val="00C56EFE"/>
    <w:rsid w:val="00C61A3D"/>
    <w:rsid w:val="00C64838"/>
    <w:rsid w:val="00C67535"/>
    <w:rsid w:val="00C71E30"/>
    <w:rsid w:val="00C7216F"/>
    <w:rsid w:val="00C738A6"/>
    <w:rsid w:val="00C739A9"/>
    <w:rsid w:val="00C73E00"/>
    <w:rsid w:val="00C74689"/>
    <w:rsid w:val="00C746D8"/>
    <w:rsid w:val="00C76912"/>
    <w:rsid w:val="00C76C36"/>
    <w:rsid w:val="00C822D4"/>
    <w:rsid w:val="00C86C59"/>
    <w:rsid w:val="00C87BB2"/>
    <w:rsid w:val="00C87F9E"/>
    <w:rsid w:val="00C91E5A"/>
    <w:rsid w:val="00C93FDE"/>
    <w:rsid w:val="00C94726"/>
    <w:rsid w:val="00C94A9A"/>
    <w:rsid w:val="00CA35C9"/>
    <w:rsid w:val="00CA57EA"/>
    <w:rsid w:val="00CA652C"/>
    <w:rsid w:val="00CA655F"/>
    <w:rsid w:val="00CB0212"/>
    <w:rsid w:val="00CB05A6"/>
    <w:rsid w:val="00CB10A5"/>
    <w:rsid w:val="00CB1D95"/>
    <w:rsid w:val="00CB38EF"/>
    <w:rsid w:val="00CB3AFC"/>
    <w:rsid w:val="00CB3D64"/>
    <w:rsid w:val="00CC0611"/>
    <w:rsid w:val="00CC0D9B"/>
    <w:rsid w:val="00CC0E12"/>
    <w:rsid w:val="00CC294D"/>
    <w:rsid w:val="00CC3660"/>
    <w:rsid w:val="00CC61AA"/>
    <w:rsid w:val="00CC6C93"/>
    <w:rsid w:val="00CD2A25"/>
    <w:rsid w:val="00CE044A"/>
    <w:rsid w:val="00CE087C"/>
    <w:rsid w:val="00CE0A0E"/>
    <w:rsid w:val="00CE3492"/>
    <w:rsid w:val="00CE6B3D"/>
    <w:rsid w:val="00CE7CF5"/>
    <w:rsid w:val="00CF1930"/>
    <w:rsid w:val="00CF2E7B"/>
    <w:rsid w:val="00CF31F3"/>
    <w:rsid w:val="00CF374F"/>
    <w:rsid w:val="00CF4D4A"/>
    <w:rsid w:val="00CF5F2B"/>
    <w:rsid w:val="00CF62EE"/>
    <w:rsid w:val="00D00104"/>
    <w:rsid w:val="00D00216"/>
    <w:rsid w:val="00D00695"/>
    <w:rsid w:val="00D0240C"/>
    <w:rsid w:val="00D03156"/>
    <w:rsid w:val="00D05ADB"/>
    <w:rsid w:val="00D064BE"/>
    <w:rsid w:val="00D11430"/>
    <w:rsid w:val="00D123FE"/>
    <w:rsid w:val="00D14C53"/>
    <w:rsid w:val="00D1785A"/>
    <w:rsid w:val="00D20F72"/>
    <w:rsid w:val="00D2382F"/>
    <w:rsid w:val="00D25B77"/>
    <w:rsid w:val="00D30A78"/>
    <w:rsid w:val="00D30AC1"/>
    <w:rsid w:val="00D320A2"/>
    <w:rsid w:val="00D3293D"/>
    <w:rsid w:val="00D33290"/>
    <w:rsid w:val="00D34CCC"/>
    <w:rsid w:val="00D34CE7"/>
    <w:rsid w:val="00D34E9F"/>
    <w:rsid w:val="00D41D53"/>
    <w:rsid w:val="00D43031"/>
    <w:rsid w:val="00D456A2"/>
    <w:rsid w:val="00D4639F"/>
    <w:rsid w:val="00D467E3"/>
    <w:rsid w:val="00D54FED"/>
    <w:rsid w:val="00D55397"/>
    <w:rsid w:val="00D55BCF"/>
    <w:rsid w:val="00D60010"/>
    <w:rsid w:val="00D632EF"/>
    <w:rsid w:val="00D67234"/>
    <w:rsid w:val="00D70ACD"/>
    <w:rsid w:val="00D71105"/>
    <w:rsid w:val="00D73AA4"/>
    <w:rsid w:val="00D84FEB"/>
    <w:rsid w:val="00D85C8F"/>
    <w:rsid w:val="00D910FD"/>
    <w:rsid w:val="00D924F7"/>
    <w:rsid w:val="00D94B9B"/>
    <w:rsid w:val="00D9519F"/>
    <w:rsid w:val="00D95748"/>
    <w:rsid w:val="00D95DD4"/>
    <w:rsid w:val="00D96870"/>
    <w:rsid w:val="00DA0E94"/>
    <w:rsid w:val="00DA169A"/>
    <w:rsid w:val="00DA16B8"/>
    <w:rsid w:val="00DA2D45"/>
    <w:rsid w:val="00DA66BB"/>
    <w:rsid w:val="00DB2489"/>
    <w:rsid w:val="00DB3F22"/>
    <w:rsid w:val="00DB4869"/>
    <w:rsid w:val="00DB4C1C"/>
    <w:rsid w:val="00DB541A"/>
    <w:rsid w:val="00DB57AD"/>
    <w:rsid w:val="00DB5BAD"/>
    <w:rsid w:val="00DB6155"/>
    <w:rsid w:val="00DC124B"/>
    <w:rsid w:val="00DC145D"/>
    <w:rsid w:val="00DC23F3"/>
    <w:rsid w:val="00DC2AE3"/>
    <w:rsid w:val="00DC40F3"/>
    <w:rsid w:val="00DC528F"/>
    <w:rsid w:val="00DC5B8B"/>
    <w:rsid w:val="00DC622A"/>
    <w:rsid w:val="00DD0D6E"/>
    <w:rsid w:val="00DD19E1"/>
    <w:rsid w:val="00DD1FAC"/>
    <w:rsid w:val="00DD2599"/>
    <w:rsid w:val="00DD25AF"/>
    <w:rsid w:val="00DD3A75"/>
    <w:rsid w:val="00DD61DF"/>
    <w:rsid w:val="00DE017A"/>
    <w:rsid w:val="00DE25E9"/>
    <w:rsid w:val="00DE28D9"/>
    <w:rsid w:val="00DE6206"/>
    <w:rsid w:val="00DE6D33"/>
    <w:rsid w:val="00DE78BA"/>
    <w:rsid w:val="00DF00AA"/>
    <w:rsid w:val="00DF1301"/>
    <w:rsid w:val="00DF2E29"/>
    <w:rsid w:val="00DF2E67"/>
    <w:rsid w:val="00DF366E"/>
    <w:rsid w:val="00DF4AC4"/>
    <w:rsid w:val="00DF51A2"/>
    <w:rsid w:val="00DF5C33"/>
    <w:rsid w:val="00E006C9"/>
    <w:rsid w:val="00E0424D"/>
    <w:rsid w:val="00E0453E"/>
    <w:rsid w:val="00E05F99"/>
    <w:rsid w:val="00E061E5"/>
    <w:rsid w:val="00E1138A"/>
    <w:rsid w:val="00E15AC8"/>
    <w:rsid w:val="00E21F78"/>
    <w:rsid w:val="00E2354F"/>
    <w:rsid w:val="00E240F5"/>
    <w:rsid w:val="00E24FC3"/>
    <w:rsid w:val="00E25EF7"/>
    <w:rsid w:val="00E3187C"/>
    <w:rsid w:val="00E33C16"/>
    <w:rsid w:val="00E33C46"/>
    <w:rsid w:val="00E3440B"/>
    <w:rsid w:val="00E37EA0"/>
    <w:rsid w:val="00E4032E"/>
    <w:rsid w:val="00E42B3D"/>
    <w:rsid w:val="00E43DE4"/>
    <w:rsid w:val="00E450AE"/>
    <w:rsid w:val="00E458EA"/>
    <w:rsid w:val="00E45DA3"/>
    <w:rsid w:val="00E50543"/>
    <w:rsid w:val="00E5129A"/>
    <w:rsid w:val="00E56976"/>
    <w:rsid w:val="00E56F30"/>
    <w:rsid w:val="00E572F4"/>
    <w:rsid w:val="00E60E9B"/>
    <w:rsid w:val="00E61B1D"/>
    <w:rsid w:val="00E62840"/>
    <w:rsid w:val="00E62B7E"/>
    <w:rsid w:val="00E62E54"/>
    <w:rsid w:val="00E62F91"/>
    <w:rsid w:val="00E6486B"/>
    <w:rsid w:val="00E65165"/>
    <w:rsid w:val="00E67424"/>
    <w:rsid w:val="00E73532"/>
    <w:rsid w:val="00E738C3"/>
    <w:rsid w:val="00E748D7"/>
    <w:rsid w:val="00E754DC"/>
    <w:rsid w:val="00E8080B"/>
    <w:rsid w:val="00E8236A"/>
    <w:rsid w:val="00E82D1C"/>
    <w:rsid w:val="00E84070"/>
    <w:rsid w:val="00E87BB9"/>
    <w:rsid w:val="00E91832"/>
    <w:rsid w:val="00E947B5"/>
    <w:rsid w:val="00EA02BE"/>
    <w:rsid w:val="00EA095F"/>
    <w:rsid w:val="00EA253C"/>
    <w:rsid w:val="00EA25AB"/>
    <w:rsid w:val="00EA6D9E"/>
    <w:rsid w:val="00EB1221"/>
    <w:rsid w:val="00EB2767"/>
    <w:rsid w:val="00EB3231"/>
    <w:rsid w:val="00EB505C"/>
    <w:rsid w:val="00EB56FB"/>
    <w:rsid w:val="00EC2162"/>
    <w:rsid w:val="00EC397B"/>
    <w:rsid w:val="00EC3E62"/>
    <w:rsid w:val="00EC495D"/>
    <w:rsid w:val="00EC5E09"/>
    <w:rsid w:val="00EC6D96"/>
    <w:rsid w:val="00ED02BE"/>
    <w:rsid w:val="00ED03CE"/>
    <w:rsid w:val="00ED1DB2"/>
    <w:rsid w:val="00ED28BB"/>
    <w:rsid w:val="00ED3420"/>
    <w:rsid w:val="00ED4ACC"/>
    <w:rsid w:val="00ED5AEC"/>
    <w:rsid w:val="00ED772E"/>
    <w:rsid w:val="00EE3FA5"/>
    <w:rsid w:val="00EE4514"/>
    <w:rsid w:val="00EE4E2E"/>
    <w:rsid w:val="00EE5088"/>
    <w:rsid w:val="00EE7884"/>
    <w:rsid w:val="00EF0AF6"/>
    <w:rsid w:val="00EF3FE9"/>
    <w:rsid w:val="00EF486E"/>
    <w:rsid w:val="00EF5712"/>
    <w:rsid w:val="00EF7AD4"/>
    <w:rsid w:val="00F0023E"/>
    <w:rsid w:val="00F01BA8"/>
    <w:rsid w:val="00F03377"/>
    <w:rsid w:val="00F051AD"/>
    <w:rsid w:val="00F12E73"/>
    <w:rsid w:val="00F13EB4"/>
    <w:rsid w:val="00F13FCF"/>
    <w:rsid w:val="00F16204"/>
    <w:rsid w:val="00F17243"/>
    <w:rsid w:val="00F2049C"/>
    <w:rsid w:val="00F23391"/>
    <w:rsid w:val="00F26275"/>
    <w:rsid w:val="00F268DA"/>
    <w:rsid w:val="00F26F1D"/>
    <w:rsid w:val="00F3139E"/>
    <w:rsid w:val="00F3160E"/>
    <w:rsid w:val="00F3200F"/>
    <w:rsid w:val="00F320A4"/>
    <w:rsid w:val="00F3338C"/>
    <w:rsid w:val="00F343A3"/>
    <w:rsid w:val="00F349BC"/>
    <w:rsid w:val="00F35AE6"/>
    <w:rsid w:val="00F40003"/>
    <w:rsid w:val="00F407C0"/>
    <w:rsid w:val="00F41173"/>
    <w:rsid w:val="00F428D4"/>
    <w:rsid w:val="00F43C03"/>
    <w:rsid w:val="00F45058"/>
    <w:rsid w:val="00F45FC5"/>
    <w:rsid w:val="00F46182"/>
    <w:rsid w:val="00F50388"/>
    <w:rsid w:val="00F5213B"/>
    <w:rsid w:val="00F55076"/>
    <w:rsid w:val="00F573BC"/>
    <w:rsid w:val="00F60913"/>
    <w:rsid w:val="00F60F6B"/>
    <w:rsid w:val="00F65229"/>
    <w:rsid w:val="00F6556C"/>
    <w:rsid w:val="00F67A95"/>
    <w:rsid w:val="00F7136D"/>
    <w:rsid w:val="00F71DD0"/>
    <w:rsid w:val="00F7221F"/>
    <w:rsid w:val="00F72C39"/>
    <w:rsid w:val="00F738F9"/>
    <w:rsid w:val="00F742B7"/>
    <w:rsid w:val="00F746D8"/>
    <w:rsid w:val="00F757B4"/>
    <w:rsid w:val="00F759E3"/>
    <w:rsid w:val="00F769D0"/>
    <w:rsid w:val="00F80030"/>
    <w:rsid w:val="00F8175E"/>
    <w:rsid w:val="00F81C11"/>
    <w:rsid w:val="00F85F72"/>
    <w:rsid w:val="00F86846"/>
    <w:rsid w:val="00F87575"/>
    <w:rsid w:val="00F87F73"/>
    <w:rsid w:val="00F911F5"/>
    <w:rsid w:val="00F91707"/>
    <w:rsid w:val="00F9375A"/>
    <w:rsid w:val="00F94F6D"/>
    <w:rsid w:val="00F966C0"/>
    <w:rsid w:val="00F9750A"/>
    <w:rsid w:val="00FA1D67"/>
    <w:rsid w:val="00FA4849"/>
    <w:rsid w:val="00FB1FC9"/>
    <w:rsid w:val="00FB2805"/>
    <w:rsid w:val="00FB2DA3"/>
    <w:rsid w:val="00FC03C0"/>
    <w:rsid w:val="00FC3056"/>
    <w:rsid w:val="00FC311B"/>
    <w:rsid w:val="00FC32DA"/>
    <w:rsid w:val="00FC3593"/>
    <w:rsid w:val="00FC4732"/>
    <w:rsid w:val="00FC7850"/>
    <w:rsid w:val="00FC7E5A"/>
    <w:rsid w:val="00FD0804"/>
    <w:rsid w:val="00FD08C5"/>
    <w:rsid w:val="00FD513B"/>
    <w:rsid w:val="00FD58E6"/>
    <w:rsid w:val="00FD5A7C"/>
    <w:rsid w:val="00FD77E5"/>
    <w:rsid w:val="00FD7A62"/>
    <w:rsid w:val="00FD7F64"/>
    <w:rsid w:val="00FE11A6"/>
    <w:rsid w:val="00FE3A14"/>
    <w:rsid w:val="00FE41A6"/>
    <w:rsid w:val="00FE732B"/>
    <w:rsid w:val="00FE754C"/>
    <w:rsid w:val="00FF117D"/>
    <w:rsid w:val="00FF1214"/>
    <w:rsid w:val="00FF4519"/>
    <w:rsid w:val="00FF4546"/>
    <w:rsid w:val="00FF7212"/>
    <w:rsid w:val="00FF7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1"/>
    </o:shapelayout>
  </w:shapeDefaults>
  <w:decimalSymbol w:val="."/>
  <w:listSeparator w:val=","/>
  <w14:docId w14:val="4251F9BD"/>
  <w15:docId w15:val="{13F76DBE-D61F-405C-A385-F5B617F58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419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C7F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C7F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7F0E"/>
  </w:style>
  <w:style w:type="paragraph" w:styleId="Footer">
    <w:name w:val="footer"/>
    <w:basedOn w:val="Normal"/>
    <w:link w:val="FooterChar"/>
    <w:uiPriority w:val="99"/>
    <w:unhideWhenUsed/>
    <w:rsid w:val="009C7F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7F0E"/>
  </w:style>
  <w:style w:type="paragraph" w:styleId="BalloonText">
    <w:name w:val="Balloon Text"/>
    <w:basedOn w:val="Normal"/>
    <w:link w:val="BalloonTextChar"/>
    <w:uiPriority w:val="99"/>
    <w:semiHidden/>
    <w:unhideWhenUsed/>
    <w:rsid w:val="000837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376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660C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74BDF"/>
    <w:pPr>
      <w:spacing w:after="160" w:line="259" w:lineRule="auto"/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47589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0768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68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68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68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686A"/>
    <w:rPr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760FB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126B2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7202FA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11430"/>
    <w:pPr>
      <w:spacing w:after="0" w:line="240" w:lineRule="auto"/>
    </w:pPr>
    <w:rPr>
      <w:rFonts w:ascii="Calibri" w:hAnsi="Calibri" w:cs="Calibri"/>
    </w:rPr>
  </w:style>
  <w:style w:type="paragraph" w:customStyle="1" w:styleId="Default">
    <w:name w:val="Default"/>
    <w:rsid w:val="001C2513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31910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31910"/>
    <w:rPr>
      <w:rFonts w:ascii="Calibri" w:hAnsi="Calibri"/>
      <w:szCs w:val="21"/>
    </w:rPr>
  </w:style>
  <w:style w:type="character" w:customStyle="1" w:styleId="css-901oao">
    <w:name w:val="css-901oao"/>
    <w:basedOn w:val="DefaultParagraphFont"/>
    <w:rsid w:val="0001288A"/>
  </w:style>
  <w:style w:type="character" w:customStyle="1" w:styleId="r-18u37iz">
    <w:name w:val="r-18u37iz"/>
    <w:basedOn w:val="DefaultParagraphFont"/>
    <w:rsid w:val="0001288A"/>
  </w:style>
  <w:style w:type="character" w:customStyle="1" w:styleId="Heading1Char">
    <w:name w:val="Heading 1 Char"/>
    <w:basedOn w:val="DefaultParagraphFont"/>
    <w:link w:val="Heading1"/>
    <w:uiPriority w:val="9"/>
    <w:rsid w:val="005419D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937E9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13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4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0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5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43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0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4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2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26644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36232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3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4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0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1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34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8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2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9F93569CE05147B21C5A18A2874FDD" ma:contentTypeVersion="12" ma:contentTypeDescription="Create a new document." ma:contentTypeScope="" ma:versionID="763f5170f53b1be853ef055048703387">
  <xsd:schema xmlns:xsd="http://www.w3.org/2001/XMLSchema" xmlns:xs="http://www.w3.org/2001/XMLSchema" xmlns:p="http://schemas.microsoft.com/office/2006/metadata/properties" xmlns:ns1="http://schemas.microsoft.com/sharepoint/v3" xmlns:ns2="4a7c050e-656f-4a5d-b04a-1ef0cb6cbdb7" xmlns:ns3="275986ff-652a-4b0d-97e3-ba88febbc6e8" targetNamespace="http://schemas.microsoft.com/office/2006/metadata/properties" ma:root="true" ma:fieldsID="1fdbaa077b544c1b824235288b652bca" ns1:_="" ns2:_="" ns3:_="">
    <xsd:import namespace="http://schemas.microsoft.com/sharepoint/v3"/>
    <xsd:import namespace="4a7c050e-656f-4a5d-b04a-1ef0cb6cbdb7"/>
    <xsd:import namespace="275986ff-652a-4b0d-97e3-ba88febbc6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7c050e-656f-4a5d-b04a-1ef0cb6cbd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5986ff-652a-4b0d-97e3-ba88febbc6e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3C12D2-C3BA-4717-8E79-68CCE5F56A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A0C43B-8DC2-449A-A502-0C15C313B8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a7c050e-656f-4a5d-b04a-1ef0cb6cbdb7"/>
    <ds:schemaRef ds:uri="275986ff-652a-4b0d-97e3-ba88febbc6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0675755-8B12-4D94-9AA8-6914DEE9DF2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DB8D55F1-9828-4930-AA14-9F14A2CFC9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gust 2, 2018</vt:lpstr>
    </vt:vector>
  </TitlesOfParts>
  <Company>City of Sunrise</Company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gust 2, 2018</dc:title>
  <dc:subject>FCABC</dc:subject>
  <dc:creator>gosines</dc:creator>
  <cp:lastModifiedBy>Kimberly Spill-Cristiano</cp:lastModifiedBy>
  <cp:revision>11</cp:revision>
  <cp:lastPrinted>2021-03-30T16:36:00Z</cp:lastPrinted>
  <dcterms:created xsi:type="dcterms:W3CDTF">2022-08-29T19:13:00Z</dcterms:created>
  <dcterms:modified xsi:type="dcterms:W3CDTF">2022-08-29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9F93569CE05147B21C5A18A2874FDD</vt:lpwstr>
  </property>
</Properties>
</file>